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C9466" w14:textId="427A2FC4" w:rsidR="00FF4F13" w:rsidRPr="00DA28DA" w:rsidRDefault="00FF4F13" w:rsidP="00FF4F13">
      <w:pPr>
        <w:jc w:val="center"/>
        <w:rPr>
          <w:b/>
          <w:bCs/>
          <w:sz w:val="28"/>
          <w:szCs w:val="28"/>
        </w:rPr>
      </w:pPr>
      <w:r w:rsidRPr="00DA28DA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3A0E83" wp14:editId="2F4BACC7">
                <wp:simplePos x="0" y="0"/>
                <wp:positionH relativeFrom="column">
                  <wp:posOffset>-231775</wp:posOffset>
                </wp:positionH>
                <wp:positionV relativeFrom="paragraph">
                  <wp:posOffset>11363325</wp:posOffset>
                </wp:positionV>
                <wp:extent cx="1493520" cy="502920"/>
                <wp:effectExtent l="0" t="0" r="11430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3520" cy="5029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F9E431" w14:textId="77777777" w:rsidR="00FF4F13" w:rsidRDefault="00FF4F13" w:rsidP="00FF4F13">
                            <w:pPr>
                              <w:shd w:val="clear" w:color="auto" w:fill="D9E2F3" w:themeFill="accent1" w:themeFillTint="33"/>
                            </w:pPr>
                            <w:r w:rsidRPr="002870F6">
                              <w:rPr>
                                <w:b/>
                                <w:bCs/>
                                <w:u w:val="single"/>
                              </w:rPr>
                              <w:t xml:space="preserve">Page 1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 xml:space="preserve">DETERMINE </w:t>
                            </w:r>
                            <w:r w:rsidRPr="002870F6">
                              <w:rPr>
                                <w:b/>
                                <w:bCs/>
                                <w:u w:val="single"/>
                              </w:rPr>
                              <w:t>Total</w:t>
                            </w:r>
                            <w:r>
                              <w:t>:</w:t>
                            </w:r>
                            <w:sdt>
                              <w:sdtPr>
                                <w:id w:val="-1498795909"/>
                                <w:placeholder>
                                  <w:docPart w:val="5271F27129F64A74B118130E5F2ABF73"/>
                                </w:placeholder>
                                <w:showingPlcHdr/>
                                <w:text/>
                              </w:sdtPr>
                              <w:sdtEndPr/>
                              <w:sdtContent>
                                <w:r w:rsidRPr="00392601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A0E8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18.25pt;margin-top:894.75pt;width:117.6pt;height:3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" fillcolor="window" strokeweight=".5pt">
                <v:textbox>
                  <w:txbxContent>
                    <w:p w14:paraId="07F9E431" w14:textId="77777777" w:rsidR="00FF4F13" w:rsidRDefault="00FF4F13" w:rsidP="00FF4F13">
                      <w:pPr>
                        <w:shd w:val="clear" w:color="auto" w:fill="D9E2F3" w:themeFill="accent1" w:themeFillTint="33"/>
                      </w:pPr>
                      <w:r w:rsidRPr="002870F6">
                        <w:rPr>
                          <w:b/>
                          <w:bCs/>
                          <w:u w:val="single"/>
                        </w:rPr>
                        <w:t xml:space="preserve">Page 1 </w:t>
                      </w:r>
                      <w:r>
                        <w:rPr>
                          <w:b/>
                          <w:bCs/>
                          <w:u w:val="single"/>
                        </w:rPr>
                        <w:t xml:space="preserve">DETERMINE </w:t>
                      </w:r>
                      <w:r w:rsidRPr="002870F6">
                        <w:rPr>
                          <w:b/>
                          <w:bCs/>
                          <w:u w:val="single"/>
                        </w:rPr>
                        <w:t>Total</w:t>
                      </w:r>
                      <w:r>
                        <w:t>:</w:t>
                      </w:r>
                      <w:sdt>
                        <w:sdtPr>
                          <w:id w:val="-1498795909"/>
                          <w:placeholder>
                            <w:docPart w:val="5271F27129F64A74B118130E5F2ABF73"/>
                          </w:placeholder>
                          <w:showingPlcHdr/>
                          <w:text/>
                        </w:sdtPr>
                        <w:sdtEndPr/>
                        <w:sdtContent>
                          <w:r w:rsidRPr="00392601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</w:txbxContent>
                </v:textbox>
              </v:shape>
            </w:pict>
          </mc:Fallback>
        </mc:AlternateContent>
      </w:r>
      <w:r w:rsidRPr="00BA07F8">
        <w:rPr>
          <w:b/>
          <w:bCs/>
          <w:sz w:val="28"/>
          <w:szCs w:val="28"/>
        </w:rPr>
        <w:t>Enhanced DETERMINE Questions Pathways</w:t>
      </w:r>
      <w:r>
        <w:rPr>
          <w:b/>
          <w:bCs/>
          <w:sz w:val="28"/>
          <w:szCs w:val="28"/>
        </w:rPr>
        <w:t xml:space="preserve"> for HDM Assessor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1975"/>
        <w:gridCol w:w="5490"/>
        <w:gridCol w:w="3330"/>
      </w:tblGrid>
      <w:tr w:rsidR="00FF4F13" w14:paraId="753144AF" w14:textId="77777777" w:rsidTr="0021467B">
        <w:tc>
          <w:tcPr>
            <w:tcW w:w="1975" w:type="dxa"/>
            <w:shd w:val="clear" w:color="auto" w:fill="F7CAAC" w:themeFill="accent2" w:themeFillTint="66"/>
          </w:tcPr>
          <w:p w14:paraId="7475EE3C" w14:textId="77777777" w:rsidR="00FF4F13" w:rsidRPr="005C3F79" w:rsidRDefault="00FF4F13" w:rsidP="0021467B">
            <w:pPr>
              <w:rPr>
                <w:b/>
                <w:sz w:val="20"/>
                <w:szCs w:val="20"/>
              </w:rPr>
            </w:pPr>
            <w:r w:rsidRPr="005C3F79">
              <w:rPr>
                <w:b/>
                <w:sz w:val="20"/>
                <w:szCs w:val="20"/>
              </w:rPr>
              <w:t>DETERMINE Question (Screen)</w:t>
            </w:r>
          </w:p>
        </w:tc>
        <w:tc>
          <w:tcPr>
            <w:tcW w:w="5490" w:type="dxa"/>
            <w:shd w:val="clear" w:color="auto" w:fill="F7CAAC" w:themeFill="accent2" w:themeFillTint="66"/>
          </w:tcPr>
          <w:p w14:paraId="6B416430" w14:textId="21BFE5C3" w:rsidR="00FF4F13" w:rsidRPr="005C3F79" w:rsidRDefault="00FF4F13" w:rsidP="0021467B">
            <w:pPr>
              <w:rPr>
                <w:b/>
                <w:sz w:val="20"/>
                <w:szCs w:val="20"/>
              </w:rPr>
            </w:pPr>
            <w:r w:rsidRPr="005C3F79">
              <w:rPr>
                <w:b/>
                <w:sz w:val="20"/>
                <w:szCs w:val="20"/>
              </w:rPr>
              <w:t xml:space="preserve">If yes, </w:t>
            </w:r>
            <w:r>
              <w:rPr>
                <w:b/>
                <w:sz w:val="20"/>
                <w:szCs w:val="20"/>
              </w:rPr>
              <w:t>ask open</w:t>
            </w:r>
            <w:r w:rsidR="00334230">
              <w:rPr>
                <w:b/>
                <w:sz w:val="20"/>
                <w:szCs w:val="20"/>
              </w:rPr>
              <w:t>-</w:t>
            </w:r>
            <w:r>
              <w:rPr>
                <w:b/>
                <w:sz w:val="20"/>
                <w:szCs w:val="20"/>
              </w:rPr>
              <w:t>ended questions in a conversation</w:t>
            </w:r>
            <w:r w:rsidR="00334230">
              <w:rPr>
                <w:b/>
                <w:sz w:val="20"/>
                <w:szCs w:val="20"/>
              </w:rPr>
              <w:t>al</w:t>
            </w:r>
            <w:r>
              <w:rPr>
                <w:b/>
                <w:sz w:val="20"/>
                <w:szCs w:val="20"/>
              </w:rPr>
              <w:t xml:space="preserve"> manner and observe for the following:</w:t>
            </w:r>
            <w:r w:rsidRPr="005C3F79">
              <w:rPr>
                <w:b/>
                <w:sz w:val="20"/>
                <w:szCs w:val="20"/>
              </w:rPr>
              <w:t xml:space="preserve"> (Assess)</w:t>
            </w:r>
          </w:p>
        </w:tc>
        <w:tc>
          <w:tcPr>
            <w:tcW w:w="3330" w:type="dxa"/>
            <w:shd w:val="clear" w:color="auto" w:fill="F7CAAC" w:themeFill="accent2" w:themeFillTint="66"/>
          </w:tcPr>
          <w:p w14:paraId="46AD70F6" w14:textId="77777777" w:rsidR="00FF4F13" w:rsidRPr="005C3F79" w:rsidRDefault="00FF4F13" w:rsidP="0021467B">
            <w:pPr>
              <w:rPr>
                <w:b/>
                <w:sz w:val="20"/>
                <w:szCs w:val="20"/>
              </w:rPr>
            </w:pPr>
            <w:r w:rsidRPr="005C3F79">
              <w:rPr>
                <w:b/>
                <w:sz w:val="20"/>
                <w:szCs w:val="20"/>
              </w:rPr>
              <w:t>Referral/Intervention Options</w:t>
            </w:r>
          </w:p>
          <w:p w14:paraId="06D35A06" w14:textId="77777777" w:rsidR="00FF4F13" w:rsidRPr="005C3F79" w:rsidRDefault="00FF4F13" w:rsidP="0021467B">
            <w:pPr>
              <w:rPr>
                <w:b/>
                <w:sz w:val="20"/>
                <w:szCs w:val="20"/>
              </w:rPr>
            </w:pPr>
            <w:r w:rsidRPr="005C3F79">
              <w:rPr>
                <w:b/>
                <w:sz w:val="20"/>
                <w:szCs w:val="20"/>
              </w:rPr>
              <w:t>(Person-Centered Plan)</w:t>
            </w:r>
          </w:p>
        </w:tc>
      </w:tr>
      <w:tr w:rsidR="00FF4F13" w14:paraId="13D7B7A8" w14:textId="77777777" w:rsidTr="0021467B">
        <w:tc>
          <w:tcPr>
            <w:tcW w:w="1975" w:type="dxa"/>
          </w:tcPr>
          <w:p w14:paraId="7E24E9BA" w14:textId="77777777" w:rsidR="00FF4F13" w:rsidRPr="005C3F79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5C3F79">
              <w:rPr>
                <w:b/>
                <w:bCs/>
                <w:i/>
                <w:iCs/>
                <w:sz w:val="20"/>
                <w:szCs w:val="20"/>
              </w:rPr>
              <w:t>I have an illness or condition that made me change the kind and/or amount of food I eat.</w:t>
            </w:r>
          </w:p>
          <w:p w14:paraId="69278405" w14:textId="77777777" w:rsidR="00FF4F13" w:rsidRPr="005C3F79" w:rsidRDefault="00FF4F13" w:rsidP="0021467B">
            <w:pPr>
              <w:rPr>
                <w:sz w:val="20"/>
                <w:szCs w:val="20"/>
              </w:rPr>
            </w:pPr>
          </w:p>
          <w:p w14:paraId="2C00B2F9" w14:textId="77777777" w:rsidR="00FF4F13" w:rsidRPr="005C3F79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  <w:sz w:val="20"/>
                  <w:szCs w:val="20"/>
                </w:rPr>
                <w:id w:val="415753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rFonts w:ascii="MS Gothic" w:eastAsia="MS Gothic" w:hAnsi="MS Gothic"/>
                <w:sz w:val="20"/>
                <w:szCs w:val="20"/>
              </w:rPr>
              <w:t xml:space="preserve"> </w:t>
            </w:r>
            <w:r w:rsidR="00FF4F13" w:rsidRPr="005C3F79">
              <w:rPr>
                <w:sz w:val="20"/>
                <w:szCs w:val="20"/>
              </w:rPr>
              <w:t>Yes (2)</w:t>
            </w:r>
          </w:p>
          <w:p w14:paraId="31DEB74D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  <w:sz w:val="20"/>
                  <w:szCs w:val="20"/>
                </w:rPr>
                <w:id w:val="-851485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No (0)</w:t>
            </w:r>
          </w:p>
          <w:p w14:paraId="482ACB55" w14:textId="77777777" w:rsidR="00FF4F13" w:rsidRPr="005C3F79" w:rsidRDefault="00FF4F13" w:rsidP="0021467B">
            <w:pPr>
              <w:rPr>
                <w:sz w:val="20"/>
                <w:szCs w:val="20"/>
              </w:rPr>
            </w:pPr>
          </w:p>
          <w:p w14:paraId="2CC744DC" w14:textId="77777777" w:rsidR="00FF4F13" w:rsidRPr="005C3F79" w:rsidRDefault="00FF4F13" w:rsidP="0021467B">
            <w:pPr>
              <w:rPr>
                <w:sz w:val="20"/>
                <w:szCs w:val="20"/>
              </w:rPr>
            </w:pPr>
          </w:p>
        </w:tc>
        <w:tc>
          <w:tcPr>
            <w:tcW w:w="5490" w:type="dxa"/>
          </w:tcPr>
          <w:p w14:paraId="73A9829C" w14:textId="669A63A5" w:rsidR="00FF4F13" w:rsidRPr="00FC23F8" w:rsidRDefault="00FF4F13" w:rsidP="0021467B">
            <w:pP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 w:rsidRPr="00FC23F8"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Can you tell me more about why you answered yes to th</w:t>
            </w:r>
            <w: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is</w:t>
            </w:r>
            <w:r w:rsidRPr="00FC23F8"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 xml:space="preserve"> question? </w:t>
            </w:r>
          </w:p>
          <w:p w14:paraId="4904A0F1" w14:textId="77777777" w:rsidR="00FF4F13" w:rsidRPr="005C3F79" w:rsidRDefault="00FF4F13" w:rsidP="0021467B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f they say they</w:t>
            </w:r>
            <w:r w:rsidRPr="005C3F79">
              <w:rPr>
                <w:b/>
                <w:bCs/>
                <w:sz w:val="20"/>
                <w:szCs w:val="20"/>
              </w:rPr>
              <w:t xml:space="preserve"> follow a special diet? </w:t>
            </w:r>
            <w:r>
              <w:rPr>
                <w:sz w:val="20"/>
                <w:szCs w:val="20"/>
              </w:rPr>
              <w:t xml:space="preserve"> I</w:t>
            </w:r>
            <w:r w:rsidRPr="005C3F79">
              <w:rPr>
                <w:sz w:val="20"/>
                <w:szCs w:val="20"/>
              </w:rPr>
              <w:t>nclude more details (type of diet and/or why they avoid various foods</w:t>
            </w:r>
            <w:r w:rsidRPr="005C3F79">
              <w:rPr>
                <w:b/>
                <w:bCs/>
                <w:sz w:val="20"/>
                <w:szCs w:val="20"/>
              </w:rPr>
              <w:t xml:space="preserve">).  </w:t>
            </w:r>
            <w:sdt>
              <w:sdtPr>
                <w:rPr>
                  <w:b/>
                  <w:bCs/>
                  <w:sz w:val="20"/>
                  <w:szCs w:val="20"/>
                </w:rPr>
                <w:id w:val="1584715879"/>
                <w:placeholder>
                  <w:docPart w:val="7865E83FB8EB474CBD7D21DE8BC589AA"/>
                </w:placeholder>
                <w:showingPlcHdr/>
                <w:text/>
              </w:sdtPr>
              <w:sdtEndPr/>
              <w:sdtContent>
                <w:r w:rsidRPr="005C3F79">
                  <w:rPr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519F2A92" w14:textId="214DAA99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  <w:sz w:val="20"/>
                  <w:szCs w:val="20"/>
                </w:rPr>
                <w:id w:val="1552577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46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Do they struggle with knowing what to cook, plan</w:t>
            </w:r>
            <w:r w:rsidR="00121828">
              <w:rPr>
                <w:sz w:val="20"/>
                <w:szCs w:val="20"/>
              </w:rPr>
              <w:t>ning</w:t>
            </w:r>
            <w:r w:rsidR="00FF4F13" w:rsidRPr="005C3F79">
              <w:rPr>
                <w:sz w:val="20"/>
                <w:szCs w:val="20"/>
              </w:rPr>
              <w:t xml:space="preserve"> meals, </w:t>
            </w:r>
            <w:r w:rsidR="00121828">
              <w:rPr>
                <w:sz w:val="20"/>
                <w:szCs w:val="20"/>
              </w:rPr>
              <w:t xml:space="preserve">and </w:t>
            </w:r>
            <w:r w:rsidR="00FF4F13" w:rsidRPr="005C3F79">
              <w:rPr>
                <w:sz w:val="20"/>
                <w:szCs w:val="20"/>
              </w:rPr>
              <w:t xml:space="preserve">menus, </w:t>
            </w:r>
            <w:r w:rsidR="00121828">
              <w:rPr>
                <w:sz w:val="20"/>
                <w:szCs w:val="20"/>
              </w:rPr>
              <w:t xml:space="preserve">and </w:t>
            </w:r>
            <w:r w:rsidR="00FF4F13" w:rsidRPr="005C3F79">
              <w:rPr>
                <w:sz w:val="20"/>
                <w:szCs w:val="20"/>
              </w:rPr>
              <w:t>understanding their diet?</w:t>
            </w:r>
          </w:p>
          <w:p w14:paraId="623107E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70510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cent fall(s)</w:t>
            </w:r>
          </w:p>
          <w:p w14:paraId="0E08A267" w14:textId="7C65C4F0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12836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646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cent Surgery OR Planned Surgery Upcoming</w:t>
            </w:r>
          </w:p>
          <w:p w14:paraId="7C4B0475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7539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Incontinence? Ask: “Have you experienced any urinary incontinence/leakage, even a small amount, in the past 30 days?</w:t>
            </w:r>
          </w:p>
          <w:p w14:paraId="64F701CD" w14:textId="77777777" w:rsidR="00FF4F13" w:rsidRPr="005C3F79" w:rsidRDefault="00FF4F13" w:rsidP="0021467B">
            <w:pPr>
              <w:rPr>
                <w:sz w:val="20"/>
                <w:szCs w:val="20"/>
              </w:rPr>
            </w:pPr>
            <w:r w:rsidRPr="005C3F79">
              <w:rPr>
                <w:sz w:val="20"/>
                <w:szCs w:val="20"/>
              </w:rPr>
              <w:t xml:space="preserve">       </w:t>
            </w:r>
            <w:sdt>
              <w:sdtPr>
                <w:rPr>
                  <w:sz w:val="20"/>
                  <w:szCs w:val="20"/>
                </w:rPr>
                <w:id w:val="-1737927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C3F79">
              <w:rPr>
                <w:sz w:val="20"/>
                <w:szCs w:val="20"/>
              </w:rPr>
              <w:t xml:space="preserve">   Yes     </w:t>
            </w:r>
            <w:sdt>
              <w:sdtPr>
                <w:rPr>
                  <w:sz w:val="20"/>
                  <w:szCs w:val="20"/>
                </w:rPr>
                <w:id w:val="-813024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C3F79">
              <w:rPr>
                <w:sz w:val="20"/>
                <w:szCs w:val="20"/>
              </w:rPr>
              <w:t xml:space="preserve">   No   </w:t>
            </w:r>
            <w:sdt>
              <w:sdtPr>
                <w:rPr>
                  <w:sz w:val="20"/>
                  <w:szCs w:val="20"/>
                </w:rPr>
                <w:id w:val="24947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5C3F79">
              <w:rPr>
                <w:sz w:val="20"/>
                <w:szCs w:val="20"/>
              </w:rPr>
              <w:t xml:space="preserve">   Don’t Remember</w:t>
            </w:r>
          </w:p>
          <w:p w14:paraId="730CF4B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5378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On Oxygen</w:t>
            </w:r>
          </w:p>
          <w:p w14:paraId="5314986C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4484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On Dialysis</w:t>
            </w:r>
          </w:p>
          <w:p w14:paraId="58284AF6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4221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Feeling excessively tired and fatigued </w:t>
            </w:r>
          </w:p>
          <w:p w14:paraId="1CD0B681" w14:textId="77777777" w:rsidR="00FF4F13" w:rsidRPr="005C3F79" w:rsidRDefault="00FF4F13" w:rsidP="0021467B">
            <w:pPr>
              <w:rPr>
                <w:b/>
                <w:bCs/>
                <w:sz w:val="20"/>
                <w:szCs w:val="20"/>
              </w:rPr>
            </w:pPr>
            <w:r w:rsidRPr="005C3F79">
              <w:rPr>
                <w:b/>
                <w:bCs/>
                <w:sz w:val="20"/>
                <w:szCs w:val="20"/>
              </w:rPr>
              <w:t>Physical Impairment?</w:t>
            </w:r>
          </w:p>
          <w:p w14:paraId="0DF6455D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70668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  Hearing</w:t>
            </w:r>
            <w:r w:rsidR="00FF4F13">
              <w:rPr>
                <w:sz w:val="20"/>
                <w:szCs w:val="20"/>
              </w:rPr>
              <w:t xml:space="preserve">    </w:t>
            </w:r>
            <w:sdt>
              <w:sdtPr>
                <w:rPr>
                  <w:sz w:val="20"/>
                  <w:szCs w:val="20"/>
                </w:rPr>
                <w:id w:val="-29582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 Vision</w:t>
            </w:r>
          </w:p>
          <w:p w14:paraId="3BCFB3BD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11814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Severe arthritis or other physical limitation</w:t>
            </w:r>
          </w:p>
          <w:p w14:paraId="6D0EA73E" w14:textId="40CEB5B5" w:rsidR="00FF4F13" w:rsidRPr="00FF4F13" w:rsidRDefault="005171FB" w:rsidP="0021467B">
            <w:pPr>
              <w:rPr>
                <w:b/>
                <w:bCs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31628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-747121943"/>
                <w:placeholder>
                  <w:docPart w:val="24AC3C8F57024AF6ABED7C3543D967B4"/>
                </w:placeholder>
                <w:text/>
              </w:sdtPr>
              <w:sdtEndPr/>
              <w:sdtContent>
                <w:r w:rsidR="00FF4F13" w:rsidRPr="005C3F79">
                  <w:rPr>
                    <w:sz w:val="20"/>
                    <w:szCs w:val="20"/>
                  </w:rPr>
                  <w:t xml:space="preserve">Other  </w:t>
                </w:r>
              </w:sdtContent>
            </w:sdt>
          </w:p>
        </w:tc>
        <w:tc>
          <w:tcPr>
            <w:tcW w:w="3330" w:type="dxa"/>
          </w:tcPr>
          <w:p w14:paraId="6632E77D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11330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Case Manager</w:t>
            </w:r>
          </w:p>
          <w:p w14:paraId="49E78AE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9093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Independent Living Center/Adaptive Equipment</w:t>
            </w:r>
          </w:p>
          <w:p w14:paraId="52C8168F" w14:textId="74A2764A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00107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Follow up with Hearing and/or vision resources.</w:t>
            </w:r>
          </w:p>
          <w:p w14:paraId="61163B99" w14:textId="273B765D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5090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</w:t>
            </w:r>
            <w:r w:rsidR="00121828">
              <w:rPr>
                <w:sz w:val="20"/>
                <w:szCs w:val="20"/>
              </w:rPr>
              <w:t xml:space="preserve"> </w:t>
            </w:r>
            <w:r w:rsidR="00FF4F13" w:rsidRPr="005C3F79">
              <w:rPr>
                <w:sz w:val="20"/>
                <w:szCs w:val="20"/>
              </w:rPr>
              <w:t xml:space="preserve">Registered Dietitian </w:t>
            </w:r>
          </w:p>
          <w:p w14:paraId="2CF939A5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06107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Options Counselor </w:t>
            </w:r>
          </w:p>
          <w:p w14:paraId="70253958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99532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</w:t>
            </w:r>
            <w:r w:rsidR="00FF4F13" w:rsidRPr="005C3F79">
              <w:rPr>
                <w:b/>
                <w:i/>
                <w:sz w:val="20"/>
                <w:szCs w:val="20"/>
              </w:rPr>
              <w:t>Stepping Up Your Nutrition</w:t>
            </w:r>
            <w:r w:rsidR="00FF4F13" w:rsidRPr="005C3F79">
              <w:rPr>
                <w:sz w:val="20"/>
                <w:szCs w:val="20"/>
              </w:rPr>
              <w:t xml:space="preserve"> Class</w:t>
            </w:r>
          </w:p>
          <w:p w14:paraId="3694D8B7" w14:textId="77777777" w:rsidR="00E16115" w:rsidRDefault="005171FB" w:rsidP="0021467B">
            <w:pPr>
              <w:rPr>
                <w:iCs/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9330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</w:t>
            </w:r>
            <w:r w:rsidR="00FF4F13" w:rsidRPr="005C3F79">
              <w:rPr>
                <w:iCs/>
                <w:sz w:val="20"/>
                <w:szCs w:val="20"/>
              </w:rPr>
              <w:t>Health Promotion class(es)</w:t>
            </w:r>
          </w:p>
          <w:p w14:paraId="5F15CCF8" w14:textId="60818782" w:rsidR="00FF4F13" w:rsidRDefault="005171FB" w:rsidP="0021467B">
            <w:pPr>
              <w:rPr>
                <w:b/>
                <w:bCs/>
                <w:i/>
                <w:sz w:val="20"/>
                <w:szCs w:val="20"/>
              </w:rPr>
            </w:pPr>
            <w:sdt>
              <w:sdtPr>
                <w:rPr>
                  <w:iCs/>
                  <w:sz w:val="20"/>
                  <w:szCs w:val="20"/>
                </w:rPr>
                <w:id w:val="-130723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7A53">
                  <w:rPr>
                    <w:rFonts w:ascii="MS Gothic" w:eastAsia="MS Gothic" w:hAnsi="MS Gothic" w:hint="eastAsia"/>
                    <w:iCs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i/>
                <w:sz w:val="20"/>
                <w:szCs w:val="20"/>
              </w:rPr>
              <w:t xml:space="preserve"> </w:t>
            </w:r>
            <w:r w:rsidR="00664B72" w:rsidRPr="00E16115">
              <w:rPr>
                <w:b/>
                <w:bCs/>
                <w:i/>
                <w:sz w:val="20"/>
                <w:szCs w:val="20"/>
              </w:rPr>
              <w:t>Eat Smart, Move More, Weigh Less</w:t>
            </w:r>
          </w:p>
          <w:p w14:paraId="25712E0B" w14:textId="08592DD2" w:rsidR="00E16115" w:rsidRPr="00E16115" w:rsidRDefault="005171FB" w:rsidP="0021467B">
            <w:pPr>
              <w:rPr>
                <w:iCs/>
                <w:sz w:val="20"/>
                <w:szCs w:val="20"/>
              </w:rPr>
            </w:pPr>
            <w:sdt>
              <w:sdtPr>
                <w:rPr>
                  <w:iCs/>
                  <w:sz w:val="20"/>
                  <w:szCs w:val="20"/>
                </w:rPr>
                <w:id w:val="-854642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6115" w:rsidRPr="00E16115">
                  <w:rPr>
                    <w:rFonts w:ascii="MS Gothic" w:eastAsia="MS Gothic" w:hAnsi="MS Gothic" w:hint="eastAsia"/>
                    <w:iCs/>
                    <w:sz w:val="20"/>
                    <w:szCs w:val="20"/>
                  </w:rPr>
                  <w:t>☐</w:t>
                </w:r>
              </w:sdtContent>
            </w:sdt>
            <w:r w:rsidR="00E16115">
              <w:rPr>
                <w:b/>
                <w:bCs/>
                <w:i/>
                <w:sz w:val="20"/>
                <w:szCs w:val="20"/>
              </w:rPr>
              <w:t xml:space="preserve"> </w:t>
            </w:r>
            <w:r w:rsidR="00E16115">
              <w:rPr>
                <w:iCs/>
                <w:sz w:val="20"/>
                <w:szCs w:val="20"/>
              </w:rPr>
              <w:t xml:space="preserve">Other EB Class(es) </w:t>
            </w:r>
          </w:p>
          <w:p w14:paraId="6265246D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18131269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="00FF4F13"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</w:t>
            </w:r>
          </w:p>
          <w:p w14:paraId="5D335DBC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03899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a Healthcare Provider</w:t>
            </w:r>
          </w:p>
          <w:p w14:paraId="169FE3F8" w14:textId="2F38A4A1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87004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Provide Therapeutic or Medically Tailored meal</w:t>
            </w:r>
            <w:r w:rsidR="00121828">
              <w:rPr>
                <w:sz w:val="20"/>
                <w:szCs w:val="20"/>
              </w:rPr>
              <w:t>s</w:t>
            </w:r>
            <w:r w:rsidR="00FF4F13" w:rsidRPr="005C3F79">
              <w:rPr>
                <w:sz w:val="20"/>
                <w:szCs w:val="20"/>
              </w:rPr>
              <w:t xml:space="preserve">. </w:t>
            </w:r>
          </w:p>
          <w:sdt>
            <w:sdtPr>
              <w:rPr>
                <w:sz w:val="20"/>
                <w:szCs w:val="20"/>
              </w:rPr>
              <w:id w:val="-744497741"/>
              <w:placeholder>
                <w:docPart w:val="4CDD7AA8F9294116A679020D05EDB936"/>
              </w:placeholder>
              <w:showingPlcHdr/>
              <w:text/>
            </w:sdtPr>
            <w:sdtEndPr/>
            <w:sdtContent>
              <w:p w14:paraId="0FCF03F6" w14:textId="7508EA9C" w:rsidR="00FF4F13" w:rsidRPr="005C3F79" w:rsidRDefault="00FF4F13" w:rsidP="0021467B">
                <w:pPr>
                  <w:rPr>
                    <w:sz w:val="20"/>
                    <w:szCs w:val="20"/>
                  </w:rPr>
                </w:pPr>
                <w:r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FF4F13" w14:paraId="024A6336" w14:textId="77777777" w:rsidTr="0021467B">
        <w:tc>
          <w:tcPr>
            <w:tcW w:w="1975" w:type="dxa"/>
          </w:tcPr>
          <w:p w14:paraId="55AD5FDA" w14:textId="77777777" w:rsidR="00FF4F13" w:rsidRPr="005C3F79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5C3F79">
              <w:rPr>
                <w:b/>
                <w:bCs/>
                <w:i/>
                <w:iCs/>
                <w:sz w:val="20"/>
                <w:szCs w:val="20"/>
              </w:rPr>
              <w:t>I eat fewer than 2 meals a day.</w:t>
            </w:r>
          </w:p>
          <w:p w14:paraId="77431465" w14:textId="77777777" w:rsidR="00FF4F13" w:rsidRPr="005C3F79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63725D9A" w14:textId="77777777" w:rsidR="00FF4F13" w:rsidRPr="005C3F79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9547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Yes (3)</w:t>
            </w:r>
          </w:p>
          <w:p w14:paraId="357DC0FA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3888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No (0)</w:t>
            </w:r>
          </w:p>
          <w:p w14:paraId="3460FD1B" w14:textId="77777777" w:rsidR="00FF4F13" w:rsidRPr="005C3F79" w:rsidRDefault="00FF4F13" w:rsidP="0021467B">
            <w:pPr>
              <w:rPr>
                <w:sz w:val="20"/>
                <w:szCs w:val="20"/>
              </w:rPr>
            </w:pPr>
          </w:p>
          <w:sdt>
            <w:sdtPr>
              <w:rPr>
                <w:sz w:val="20"/>
                <w:szCs w:val="20"/>
              </w:rPr>
              <w:id w:val="-908535075"/>
              <w:placeholder>
                <w:docPart w:val="5271F27129F64A74B118130E5F2ABF73"/>
              </w:placeholder>
              <w:showingPlcHdr/>
              <w:text/>
            </w:sdtPr>
            <w:sdtEndPr/>
            <w:sdtContent>
              <w:p w14:paraId="07DAB6D3" w14:textId="77777777" w:rsidR="00FF4F13" w:rsidRPr="005C3F79" w:rsidRDefault="00FF4F13" w:rsidP="0021467B">
                <w:pPr>
                  <w:rPr>
                    <w:sz w:val="20"/>
                    <w:szCs w:val="20"/>
                  </w:rPr>
                </w:pPr>
                <w:r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6CA4711A" w14:textId="77777777" w:rsidR="00FF4F13" w:rsidRPr="005C3F79" w:rsidRDefault="00FF4F13" w:rsidP="0021467B">
            <w:pPr>
              <w:rPr>
                <w:sz w:val="20"/>
                <w:szCs w:val="20"/>
              </w:rPr>
            </w:pPr>
          </w:p>
        </w:tc>
        <w:tc>
          <w:tcPr>
            <w:tcW w:w="5490" w:type="dxa"/>
          </w:tcPr>
          <w:p w14:paraId="7B93D1FA" w14:textId="6BAE5254" w:rsidR="00FF4F13" w:rsidRPr="00FC23F8" w:rsidRDefault="00FF4F13" w:rsidP="0021467B">
            <w:pP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Can you tell me what your</w:t>
            </w:r>
            <w:r w:rsidRPr="00FC23F8"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 xml:space="preserve"> typical </w:t>
            </w:r>
            <w: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meals or snacks look like or consist of? Observe for:</w:t>
            </w:r>
          </w:p>
          <w:p w14:paraId="70EB546F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4101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</w:t>
            </w:r>
            <w:r w:rsidR="00FF4F13" w:rsidRPr="005C3F79">
              <w:rPr>
                <w:sz w:val="20"/>
                <w:szCs w:val="20"/>
              </w:rPr>
              <w:t>No appetite</w:t>
            </w:r>
          </w:p>
          <w:p w14:paraId="0F1326D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27329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Unable to prepare food.</w:t>
            </w:r>
          </w:p>
          <w:p w14:paraId="6CC55A45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26330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Unable to shop for food.</w:t>
            </w:r>
          </w:p>
          <w:p w14:paraId="6A24FF4D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78420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Cannot afford food.</w:t>
            </w:r>
          </w:p>
          <w:p w14:paraId="28631F17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19570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They</w:t>
            </w:r>
            <w:r w:rsidR="00FF4F13" w:rsidRPr="005C3F79">
              <w:rPr>
                <w:sz w:val="20"/>
                <w:szCs w:val="20"/>
              </w:rPr>
              <w:t xml:space="preserve"> sometimes forget to eat.</w:t>
            </w:r>
          </w:p>
          <w:p w14:paraId="7DAC815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4941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Dementia/Cognitive Concerns </w:t>
            </w:r>
            <w:sdt>
              <w:sdtPr>
                <w:rPr>
                  <w:sz w:val="20"/>
                  <w:szCs w:val="20"/>
                </w:rPr>
                <w:id w:val="1128901950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5DEA7AC2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4249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Can they open the food packaging? </w:t>
            </w:r>
          </w:p>
          <w:p w14:paraId="07745F70" w14:textId="2B107BF9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05395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Do they need adaptive equipment to open, prepare, cook</w:t>
            </w:r>
            <w:r w:rsidR="00121828">
              <w:rPr>
                <w:sz w:val="20"/>
                <w:szCs w:val="20"/>
              </w:rPr>
              <w:t>,</w:t>
            </w:r>
            <w:r w:rsidR="00FF4F13" w:rsidRPr="005C3F79">
              <w:rPr>
                <w:sz w:val="20"/>
                <w:szCs w:val="20"/>
              </w:rPr>
              <w:t xml:space="preserve"> or eat food? </w:t>
            </w:r>
            <w:sdt>
              <w:sdtPr>
                <w:rPr>
                  <w:sz w:val="20"/>
                  <w:szCs w:val="20"/>
                </w:rPr>
                <w:id w:val="1265188327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="00FF4F13"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167E01F0" w14:textId="41DBB649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9281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Do they have working equipment to cook or reheat food or to store it properly, i.e., working fridge/microwave/stove/freezer? </w:t>
            </w:r>
            <w:sdt>
              <w:sdtPr>
                <w:rPr>
                  <w:sz w:val="20"/>
                  <w:szCs w:val="20"/>
                </w:rPr>
                <w:id w:val="836046273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7B1D1B2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9448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If they have a pet, do they have enough food for their pet?</w:t>
            </w:r>
          </w:p>
          <w:p w14:paraId="26A734CF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5924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Are they raising grandchildren? Do they share food/their meal with their grandchildren? </w:t>
            </w:r>
            <w:sdt>
              <w:sdtPr>
                <w:rPr>
                  <w:sz w:val="20"/>
                  <w:szCs w:val="20"/>
                </w:rPr>
                <w:id w:val="366727194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="00FF4F13"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77A19F12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7141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 xml:space="preserve"> C</w:t>
            </w:r>
            <w:r w:rsidR="00FF4F13" w:rsidRPr="005C3F79">
              <w:rPr>
                <w:sz w:val="20"/>
                <w:szCs w:val="20"/>
              </w:rPr>
              <w:t xml:space="preserve">ulture and religious beliefs. </w:t>
            </w:r>
            <w:sdt>
              <w:sdtPr>
                <w:rPr>
                  <w:sz w:val="20"/>
                  <w:szCs w:val="20"/>
                </w:rPr>
                <w:id w:val="660895065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="00FF4F13"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0E606662" w14:textId="3270BDE0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66888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Caregiver, Family</w:t>
            </w:r>
            <w:r w:rsidR="00121828">
              <w:rPr>
                <w:sz w:val="20"/>
                <w:szCs w:val="20"/>
              </w:rPr>
              <w:t>,</w:t>
            </w:r>
            <w:r w:rsidR="00FF4F13">
              <w:rPr>
                <w:sz w:val="20"/>
                <w:szCs w:val="20"/>
              </w:rPr>
              <w:t xml:space="preserve"> or Neighbors preparing meals? </w:t>
            </w:r>
            <w:sdt>
              <w:sdtPr>
                <w:rPr>
                  <w:sz w:val="20"/>
                  <w:szCs w:val="20"/>
                </w:rPr>
                <w:id w:val="1015265867"/>
                <w:placeholder>
                  <w:docPart w:val="F90DE9C9B3994B00B7AD51DB3DFF279A"/>
                </w:placeholder>
                <w:showingPlcHdr/>
              </w:sdtPr>
              <w:sdtEndPr/>
              <w:sdtContent>
                <w:r w:rsidR="00FF4F13" w:rsidRPr="0039260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344865C" w14:textId="77777777" w:rsidR="00FF4F13" w:rsidRPr="005C3F79" w:rsidRDefault="00FF4F13" w:rsidP="0021467B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3330" w:type="dxa"/>
          </w:tcPr>
          <w:p w14:paraId="16E33936" w14:textId="1EEE90CF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57131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Dietitian. </w:t>
            </w:r>
          </w:p>
          <w:p w14:paraId="26169287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969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 Eating Disorder Screen</w:t>
            </w:r>
          </w:p>
          <w:p w14:paraId="4B000A93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023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EBS to complete Food Share Application </w:t>
            </w:r>
          </w:p>
          <w:p w14:paraId="5BA298D2" w14:textId="36B9010A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13155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Provide </w:t>
            </w:r>
            <w:r w:rsidR="00121828">
              <w:rPr>
                <w:sz w:val="20"/>
                <w:szCs w:val="20"/>
              </w:rPr>
              <w:t xml:space="preserve">a </w:t>
            </w:r>
            <w:r w:rsidR="00FF4F13" w:rsidRPr="005C3F79">
              <w:rPr>
                <w:sz w:val="20"/>
                <w:szCs w:val="20"/>
              </w:rPr>
              <w:t>list</w:t>
            </w:r>
            <w:r w:rsidR="00AE0B1E">
              <w:rPr>
                <w:sz w:val="20"/>
                <w:szCs w:val="20"/>
              </w:rPr>
              <w:t xml:space="preserve"> of </w:t>
            </w:r>
            <w:r w:rsidR="00FF4F13" w:rsidRPr="005C3F79">
              <w:rPr>
                <w:sz w:val="20"/>
                <w:szCs w:val="20"/>
              </w:rPr>
              <w:t>Food and Meal Options</w:t>
            </w:r>
            <w:r w:rsidR="00FF4F13">
              <w:rPr>
                <w:sz w:val="20"/>
                <w:szCs w:val="20"/>
              </w:rPr>
              <w:t>/</w:t>
            </w:r>
            <w:r w:rsidR="00FF4F13" w:rsidRPr="005C3F79">
              <w:rPr>
                <w:sz w:val="20"/>
                <w:szCs w:val="20"/>
              </w:rPr>
              <w:t xml:space="preserve"> Senior Dining Sites. </w:t>
            </w:r>
          </w:p>
          <w:p w14:paraId="07CD8DF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1048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Pet Food Assistance</w:t>
            </w:r>
          </w:p>
          <w:p w14:paraId="73CB7F10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8235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Appliance Concerns</w:t>
            </w:r>
          </w:p>
          <w:p w14:paraId="60D67635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53737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>A</w:t>
            </w:r>
            <w:r w:rsidR="00FF4F13" w:rsidRPr="005C3F79">
              <w:rPr>
                <w:sz w:val="20"/>
                <w:szCs w:val="20"/>
              </w:rPr>
              <w:t>ctivities for socialization</w:t>
            </w:r>
          </w:p>
          <w:p w14:paraId="1E81B097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02737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Arrange for transportation to the grocery store/food pantry.</w:t>
            </w:r>
          </w:p>
          <w:p w14:paraId="70604275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59438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Arrange for a proxy food pantry shopper.</w:t>
            </w:r>
          </w:p>
          <w:p w14:paraId="37E265C9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116973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G</w:t>
            </w:r>
            <w:r w:rsidR="00FF4F13" w:rsidRPr="005C3F79">
              <w:rPr>
                <w:sz w:val="20"/>
                <w:szCs w:val="20"/>
              </w:rPr>
              <w:t>rocery delivery options</w:t>
            </w:r>
          </w:p>
          <w:p w14:paraId="03679D6D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8524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Explore adaptive equipment. </w:t>
            </w:r>
          </w:p>
          <w:p w14:paraId="390F0410" w14:textId="7269A982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58566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</w:t>
            </w:r>
            <w:r w:rsidR="00AE0B1E">
              <w:rPr>
                <w:sz w:val="20"/>
                <w:szCs w:val="20"/>
              </w:rPr>
              <w:t xml:space="preserve">a </w:t>
            </w:r>
            <w:hyperlink r:id="rId7" w:history="1"/>
            <w:r w:rsidR="00FF4F13" w:rsidRPr="005C3F79">
              <w:rPr>
                <w:sz w:val="20"/>
                <w:szCs w:val="20"/>
              </w:rPr>
              <w:t xml:space="preserve">support group. </w:t>
            </w:r>
          </w:p>
          <w:p w14:paraId="101BACC3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29971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Dementia Care Specialist</w:t>
            </w:r>
          </w:p>
          <w:p w14:paraId="10BF6B3E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2282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Weekend/Additional Meals</w:t>
            </w:r>
          </w:p>
          <w:p w14:paraId="1A81D80E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32172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Work with Caregiver Specialist to provide Grandchild meals under Caregiver funding</w:t>
            </w:r>
          </w:p>
        </w:tc>
      </w:tr>
      <w:tr w:rsidR="00FF4F13" w14:paraId="40D8C8DA" w14:textId="77777777" w:rsidTr="0021467B">
        <w:tc>
          <w:tcPr>
            <w:tcW w:w="1975" w:type="dxa"/>
          </w:tcPr>
          <w:p w14:paraId="7ACCC516" w14:textId="54162BFC" w:rsidR="00FF4F13" w:rsidRPr="005C3F79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5C3F79">
              <w:rPr>
                <w:b/>
                <w:bCs/>
                <w:i/>
                <w:iCs/>
                <w:sz w:val="20"/>
                <w:szCs w:val="20"/>
              </w:rPr>
              <w:t>I eat few fruits, vegetables</w:t>
            </w:r>
            <w:r>
              <w:rPr>
                <w:b/>
                <w:bCs/>
                <w:i/>
                <w:iCs/>
                <w:sz w:val="20"/>
                <w:szCs w:val="20"/>
              </w:rPr>
              <w:t>,</w:t>
            </w:r>
            <w:r w:rsidRPr="005C3F79">
              <w:rPr>
                <w:b/>
                <w:bCs/>
                <w:i/>
                <w:iCs/>
                <w:sz w:val="20"/>
                <w:szCs w:val="20"/>
              </w:rPr>
              <w:t xml:space="preserve"> or milk products.</w:t>
            </w:r>
          </w:p>
          <w:p w14:paraId="1CB1DF39" w14:textId="77777777" w:rsidR="00FF4F13" w:rsidRPr="005C3F79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6ECD4C6B" w14:textId="77777777" w:rsidR="00FF4F13" w:rsidRPr="005C3F79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48085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Yes (2)</w:t>
            </w:r>
          </w:p>
          <w:p w14:paraId="54F9A659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44800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No (0)</w:t>
            </w:r>
          </w:p>
          <w:p w14:paraId="086F7961" w14:textId="77777777" w:rsidR="00FF4F13" w:rsidRPr="005C3F79" w:rsidRDefault="00FF4F13" w:rsidP="0021467B">
            <w:pPr>
              <w:rPr>
                <w:sz w:val="20"/>
                <w:szCs w:val="20"/>
              </w:rPr>
            </w:pPr>
          </w:p>
          <w:p w14:paraId="379037EF" w14:textId="16ACBEA7" w:rsidR="00FF4F13" w:rsidRPr="005C3F79" w:rsidRDefault="00076573" w:rsidP="0021467B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C1ADBB7" wp14:editId="167E71A8">
                      <wp:simplePos x="0" y="0"/>
                      <wp:positionH relativeFrom="column">
                        <wp:posOffset>-54822</wp:posOffset>
                      </wp:positionH>
                      <wp:positionV relativeFrom="paragraph">
                        <wp:posOffset>133350</wp:posOffset>
                      </wp:positionV>
                      <wp:extent cx="1210734" cy="397933"/>
                      <wp:effectExtent l="0" t="0" r="27940" b="2159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10734" cy="39793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2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07EEB0" w14:textId="2C3C0685" w:rsidR="00076573" w:rsidRDefault="001A2C7C">
                                  <w:r>
                                    <w:t>Page 1 Total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C1ADBB7" id="Text Box 1" o:spid="_x0000_s1027" type="#_x0000_t202" style="position:absolute;margin-left:-4.3pt;margin-top:10.5pt;width:95.35pt;height:31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" fillcolor="#e7e6e6 [3214]" strokeweight=".5pt">
                      <v:textbox>
                        <w:txbxContent>
                          <w:p w14:paraId="0107EEB0" w14:textId="2C3C0685" w:rsidR="00076573" w:rsidRDefault="001A2C7C">
                            <w:r>
                              <w:t>Page 1 Total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2BEA06B" w14:textId="77777777" w:rsidR="00FF4F13" w:rsidRPr="005C3F79" w:rsidRDefault="00FF4F13" w:rsidP="0021467B">
            <w:pPr>
              <w:rPr>
                <w:sz w:val="20"/>
                <w:szCs w:val="20"/>
              </w:rPr>
            </w:pPr>
          </w:p>
        </w:tc>
        <w:tc>
          <w:tcPr>
            <w:tcW w:w="5490" w:type="dxa"/>
          </w:tcPr>
          <w:p w14:paraId="561D057B" w14:textId="77777777" w:rsidR="00FF4F13" w:rsidRPr="00E639DA" w:rsidRDefault="00FF4F13" w:rsidP="0021467B">
            <w:pPr>
              <w:rPr>
                <w:rFonts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Can you share why this is the case? Observe for:</w:t>
            </w:r>
          </w:p>
          <w:p w14:paraId="32682D01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51374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</w:t>
            </w:r>
            <w:r w:rsidR="00FF4F13" w:rsidRPr="005C3F79">
              <w:rPr>
                <w:sz w:val="20"/>
                <w:szCs w:val="20"/>
              </w:rPr>
              <w:t>Cannot chew fresh F/V.</w:t>
            </w:r>
          </w:p>
          <w:p w14:paraId="619359BA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2298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No access to fresh fruits and veggies.</w:t>
            </w:r>
          </w:p>
          <w:p w14:paraId="6CE610A8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5352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Cannot peel or cut fresh produce.</w:t>
            </w:r>
          </w:p>
          <w:p w14:paraId="5119DFF0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9835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Do not know how to prepare F/V.</w:t>
            </w:r>
          </w:p>
          <w:p w14:paraId="68B0CB08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5402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Lactose Intolerant </w:t>
            </w:r>
          </w:p>
          <w:p w14:paraId="6169F1BB" w14:textId="72161450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25344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Any specific foods they avoid and why? i.e., upsets tummy.</w:t>
            </w:r>
            <w:r w:rsidR="00FF4F13" w:rsidRPr="005C3F79">
              <w:rPr>
                <w:sz w:val="20"/>
                <w:szCs w:val="20"/>
              </w:rPr>
              <w:t xml:space="preserve"> </w:t>
            </w:r>
          </w:p>
          <w:sdt>
            <w:sdtPr>
              <w:rPr>
                <w:sz w:val="20"/>
                <w:szCs w:val="20"/>
              </w:rPr>
              <w:id w:val="1551505413"/>
              <w:placeholder>
                <w:docPart w:val="5271F27129F64A74B118130E5F2ABF73"/>
              </w:placeholder>
              <w:showingPlcHdr/>
              <w:text/>
            </w:sdtPr>
            <w:sdtEndPr/>
            <w:sdtContent>
              <w:p w14:paraId="386B8E7E" w14:textId="77777777" w:rsidR="00FF4F13" w:rsidRPr="005C3F79" w:rsidRDefault="00FF4F13" w:rsidP="0021467B">
                <w:pPr>
                  <w:rPr>
                    <w:sz w:val="20"/>
                    <w:szCs w:val="20"/>
                  </w:rPr>
                </w:pPr>
                <w:r w:rsidRPr="005C3F7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  <w:p w14:paraId="11463F68" w14:textId="06A8C423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86812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Med</w:t>
            </w:r>
            <w:r w:rsidR="00FF4F13">
              <w:rPr>
                <w:sz w:val="20"/>
                <w:szCs w:val="20"/>
              </w:rPr>
              <w:t>ications</w:t>
            </w:r>
            <w:r w:rsidR="00FF4F13" w:rsidRPr="005C3F79">
              <w:rPr>
                <w:sz w:val="20"/>
                <w:szCs w:val="20"/>
              </w:rPr>
              <w:t xml:space="preserve"> limit what they can eat. </w:t>
            </w:r>
            <w:sdt>
              <w:sdtPr>
                <w:rPr>
                  <w:sz w:val="20"/>
                  <w:szCs w:val="20"/>
                </w:rPr>
                <w:id w:val="1524514751"/>
                <w:placeholder>
                  <w:docPart w:val="5271F27129F64A74B118130E5F2ABF73"/>
                </w:placeholder>
              </w:sdtPr>
              <w:sdtEndPr/>
              <w:sdtContent>
                <w:r w:rsidR="008B2FCA">
                  <w:rPr>
                    <w:sz w:val="20"/>
                    <w:szCs w:val="20"/>
                  </w:rPr>
                  <w:t xml:space="preserve"> </w:t>
                </w:r>
              </w:sdtContent>
            </w:sdt>
          </w:p>
          <w:p w14:paraId="4EFB4522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0991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Cannot have leafy green veggies</w:t>
            </w:r>
          </w:p>
        </w:tc>
        <w:tc>
          <w:tcPr>
            <w:tcW w:w="3330" w:type="dxa"/>
          </w:tcPr>
          <w:p w14:paraId="189806B7" w14:textId="4E238EFA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50383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Refer to Dietitian. </w:t>
            </w:r>
          </w:p>
          <w:p w14:paraId="1B465A66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85708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Swallow Screen (EAT-10)</w:t>
            </w:r>
          </w:p>
          <w:p w14:paraId="7506AC3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15065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Adaptive Equipment </w:t>
            </w:r>
            <w:r w:rsidR="00FF4F13">
              <w:rPr>
                <w:sz w:val="20"/>
                <w:szCs w:val="20"/>
              </w:rPr>
              <w:t>Referral</w:t>
            </w:r>
          </w:p>
          <w:p w14:paraId="1C094D17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5765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EBS Foodshare Application.</w:t>
            </w:r>
          </w:p>
          <w:p w14:paraId="2BDF2B1F" w14:textId="3036FCD2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22362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Offer transportation. </w:t>
            </w:r>
          </w:p>
          <w:p w14:paraId="2B860DD8" w14:textId="323D97DE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121029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Lactose</w:t>
            </w:r>
            <w:r w:rsidR="00AE0B1E">
              <w:rPr>
                <w:sz w:val="20"/>
                <w:szCs w:val="20"/>
              </w:rPr>
              <w:t>-</w:t>
            </w:r>
            <w:r w:rsidR="00FF4F13">
              <w:rPr>
                <w:sz w:val="20"/>
                <w:szCs w:val="20"/>
              </w:rPr>
              <w:t>Free Dairy Option</w:t>
            </w:r>
          </w:p>
          <w:p w14:paraId="50CDD92E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08691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Offer Senior Farmers Market Vouchers</w:t>
            </w:r>
          </w:p>
          <w:p w14:paraId="330E261C" w14:textId="77777777" w:rsidR="00FF4F13" w:rsidRPr="005C3F79" w:rsidRDefault="00FF4F13" w:rsidP="0021467B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</w:tr>
      <w:tr w:rsidR="00FF4F13" w14:paraId="0E3D7759" w14:textId="77777777" w:rsidTr="0021467B">
        <w:tc>
          <w:tcPr>
            <w:tcW w:w="1975" w:type="dxa"/>
          </w:tcPr>
          <w:p w14:paraId="579E3460" w14:textId="77777777" w:rsidR="00FF4F13" w:rsidRPr="005C3F79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5C3F79">
              <w:rPr>
                <w:b/>
                <w:bCs/>
                <w:i/>
                <w:iCs/>
                <w:sz w:val="20"/>
                <w:szCs w:val="20"/>
              </w:rPr>
              <w:lastRenderedPageBreak/>
              <w:t>I have 3 or more drinks of beer, liquor, or wine almost every day.</w:t>
            </w:r>
          </w:p>
          <w:p w14:paraId="6B4C3744" w14:textId="77777777" w:rsidR="00FF4F13" w:rsidRPr="005C3F79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65F11739" w14:textId="77777777" w:rsidR="00FF4F13" w:rsidRPr="005C3F79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7109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Yes (2)</w:t>
            </w:r>
          </w:p>
          <w:p w14:paraId="53CB0414" w14:textId="3979B09C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31437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No (0)</w:t>
            </w:r>
          </w:p>
        </w:tc>
        <w:tc>
          <w:tcPr>
            <w:tcW w:w="5490" w:type="dxa"/>
          </w:tcPr>
          <w:p w14:paraId="2E684936" w14:textId="29E9D494" w:rsidR="00FF4F13" w:rsidRPr="00C14B79" w:rsidRDefault="00FF4F13" w:rsidP="0021467B">
            <w:pPr>
              <w:rPr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>
              <w:rPr>
                <w:b/>
                <w:bCs/>
                <w:i/>
                <w:iCs/>
                <w:color w:val="4472C4" w:themeColor="accent1"/>
                <w:sz w:val="20"/>
                <w:szCs w:val="20"/>
              </w:rPr>
              <w:t>What kind of drinks do you typically have and why?</w:t>
            </w:r>
          </w:p>
          <w:p w14:paraId="71CD5D34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63672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T</w:t>
            </w:r>
            <w:r w:rsidR="00FF4F13" w:rsidRPr="005C3F79">
              <w:rPr>
                <w:sz w:val="20"/>
                <w:szCs w:val="20"/>
              </w:rPr>
              <w:t xml:space="preserve">hey a </w:t>
            </w:r>
            <w:r w:rsidR="00FF4F13">
              <w:rPr>
                <w:sz w:val="20"/>
                <w:szCs w:val="20"/>
              </w:rPr>
              <w:t>widow/</w:t>
            </w:r>
            <w:r w:rsidR="00FF4F13" w:rsidRPr="005C3F79">
              <w:rPr>
                <w:sz w:val="20"/>
                <w:szCs w:val="20"/>
              </w:rPr>
              <w:t>widower or live alone?</w:t>
            </w:r>
            <w:r w:rsidR="00FF4F13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358313314"/>
                <w:placeholder>
                  <w:docPart w:val="F90DE9C9B3994B00B7AD51DB3DFF279A"/>
                </w:placeholder>
                <w:showingPlcHdr/>
              </w:sdtPr>
              <w:sdtEndPr/>
              <w:sdtContent>
                <w:r w:rsidR="00FF4F13" w:rsidRPr="0039260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E7D83C2" w14:textId="77777777" w:rsidR="00FF4F13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2535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Stress and anxiety</w:t>
            </w:r>
          </w:p>
          <w:p w14:paraId="60348AA8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7182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</w:t>
            </w:r>
            <w:r w:rsidR="00FF4F13" w:rsidRPr="005C3F79">
              <w:rPr>
                <w:sz w:val="20"/>
                <w:szCs w:val="20"/>
              </w:rPr>
              <w:t xml:space="preserve">Ask about their appetite. </w:t>
            </w:r>
            <w:sdt>
              <w:sdtPr>
                <w:rPr>
                  <w:sz w:val="20"/>
                  <w:szCs w:val="20"/>
                </w:rPr>
                <w:id w:val="1449895995"/>
                <w:placeholder>
                  <w:docPart w:val="5271F27129F64A74B118130E5F2ABF73"/>
                </w:placeholder>
              </w:sdtPr>
              <w:sdtEndPr/>
              <w:sdtContent>
                <w:r w:rsidR="00FF4F13" w:rsidRPr="005C3F79">
                  <w:rPr>
                    <w:sz w:val="20"/>
                    <w:szCs w:val="20"/>
                  </w:rPr>
                  <w:t>(Poor/Fair/Good)</w:t>
                </w:r>
              </w:sdtContent>
            </w:sdt>
          </w:p>
          <w:p w14:paraId="5AB83F7F" w14:textId="77777777" w:rsidR="00FF4F13" w:rsidRPr="005C3F79" w:rsidRDefault="00FF4F13" w:rsidP="002146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ther Details: </w:t>
            </w:r>
            <w:sdt>
              <w:sdtPr>
                <w:rPr>
                  <w:sz w:val="20"/>
                  <w:szCs w:val="20"/>
                </w:rPr>
                <w:id w:val="1278527220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Pr="0039260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330" w:type="dxa"/>
          </w:tcPr>
          <w:p w14:paraId="6968DDA0" w14:textId="6159699C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36751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Encourage </w:t>
            </w:r>
            <w:r w:rsidR="00933BB5">
              <w:rPr>
                <w:sz w:val="20"/>
                <w:szCs w:val="20"/>
              </w:rPr>
              <w:t xml:space="preserve">them </w:t>
            </w:r>
            <w:r w:rsidR="00FF4F13" w:rsidRPr="005C3F79">
              <w:rPr>
                <w:sz w:val="20"/>
                <w:szCs w:val="20"/>
              </w:rPr>
              <w:t xml:space="preserve">to discuss with </w:t>
            </w:r>
            <w:r w:rsidR="00933BB5">
              <w:rPr>
                <w:sz w:val="20"/>
                <w:szCs w:val="20"/>
              </w:rPr>
              <w:t xml:space="preserve">their </w:t>
            </w:r>
            <w:r w:rsidR="00FF4F13" w:rsidRPr="005C3F79">
              <w:rPr>
                <w:sz w:val="20"/>
                <w:szCs w:val="20"/>
              </w:rPr>
              <w:t>healthcare provider.</w:t>
            </w:r>
          </w:p>
          <w:p w14:paraId="770B31F1" w14:textId="77777777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9816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Offer Support Group</w:t>
            </w:r>
          </w:p>
          <w:p w14:paraId="0387DD32" w14:textId="63341D6A" w:rsidR="00FF4F13" w:rsidRPr="005C3F7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239554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5C3F7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5C3F79">
              <w:rPr>
                <w:sz w:val="20"/>
                <w:szCs w:val="20"/>
              </w:rPr>
              <w:t xml:space="preserve"> Provide Alcohol Abuse and Addiction </w:t>
            </w:r>
            <w:r w:rsidR="00933BB5">
              <w:rPr>
                <w:sz w:val="20"/>
                <w:szCs w:val="20"/>
              </w:rPr>
              <w:t>R</w:t>
            </w:r>
            <w:r w:rsidR="00FF4F13" w:rsidRPr="005C3F79">
              <w:rPr>
                <w:sz w:val="20"/>
                <w:szCs w:val="20"/>
              </w:rPr>
              <w:t xml:space="preserve">esources  </w:t>
            </w:r>
          </w:p>
        </w:tc>
      </w:tr>
      <w:tr w:rsidR="00FF4F13" w14:paraId="7D687B23" w14:textId="77777777" w:rsidTr="0021467B">
        <w:tc>
          <w:tcPr>
            <w:tcW w:w="1975" w:type="dxa"/>
          </w:tcPr>
          <w:p w14:paraId="67183CF0" w14:textId="77777777" w:rsidR="00FF4F13" w:rsidRPr="00AF03D5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AF03D5">
              <w:rPr>
                <w:b/>
                <w:bCs/>
                <w:i/>
                <w:iCs/>
                <w:sz w:val="20"/>
                <w:szCs w:val="20"/>
              </w:rPr>
              <w:t>I have tooth or mouth problems that makes it hard for me to eat.</w:t>
            </w:r>
          </w:p>
          <w:p w14:paraId="27E6B874" w14:textId="77777777" w:rsidR="00FF4F13" w:rsidRPr="00AF03D5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  <w:p w14:paraId="593EF7E1" w14:textId="77777777" w:rsidR="00FF4F13" w:rsidRPr="00AF03D5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3673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Yes (2)</w:t>
            </w:r>
          </w:p>
          <w:p w14:paraId="5FB8665A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55010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No (0)</w:t>
            </w:r>
          </w:p>
          <w:p w14:paraId="403B6EF3" w14:textId="77777777" w:rsidR="00FF4F13" w:rsidRPr="00AF03D5" w:rsidRDefault="00FF4F13" w:rsidP="0021467B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5490" w:type="dxa"/>
          </w:tcPr>
          <w:p w14:paraId="431C3B77" w14:textId="77777777" w:rsidR="00FF4F13" w:rsidRPr="006B5AE1" w:rsidRDefault="00FF4F13" w:rsidP="0021467B">
            <w:pPr>
              <w:rPr>
                <w:rFonts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 w:rsidRPr="006B5AE1"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 xml:space="preserve">Can you </w:t>
            </w:r>
            <w: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help me better understand why you answered yes? Observe for:</w:t>
            </w:r>
          </w:p>
          <w:p w14:paraId="2D22203E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6224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</w:t>
            </w:r>
            <w:r w:rsidR="00FF4F13" w:rsidRPr="00AF03D5">
              <w:rPr>
                <w:sz w:val="20"/>
                <w:szCs w:val="20"/>
              </w:rPr>
              <w:t xml:space="preserve">Dentures? Full or partial. Do they fit? </w:t>
            </w:r>
            <w:sdt>
              <w:sdtPr>
                <w:rPr>
                  <w:sz w:val="20"/>
                  <w:szCs w:val="20"/>
                </w:rPr>
                <w:id w:val="587505511"/>
                <w:placeholder>
                  <w:docPart w:val="5271F27129F64A74B118130E5F2ABF73"/>
                </w:placeholder>
                <w:text/>
              </w:sdtPr>
              <w:sdtEndPr/>
              <w:sdtContent>
                <w:r w:rsidR="00FF4F13">
                  <w:rPr>
                    <w:sz w:val="20"/>
                    <w:szCs w:val="20"/>
                  </w:rPr>
                  <w:t xml:space="preserve"> </w:t>
                </w:r>
              </w:sdtContent>
            </w:sdt>
          </w:p>
          <w:p w14:paraId="113BC677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95914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Have their own teeth.</w:t>
            </w:r>
          </w:p>
          <w:p w14:paraId="3D3971D6" w14:textId="77777777" w:rsidR="00FF4F13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21963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Edentulous (No teeth)</w:t>
            </w:r>
          </w:p>
          <w:p w14:paraId="5FD0F7D5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2465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Broken or Missing Teeth</w:t>
            </w:r>
          </w:p>
          <w:p w14:paraId="6EC07F17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79924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Dry mouth? </w:t>
            </w:r>
          </w:p>
          <w:p w14:paraId="69D897F4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72201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Swallowing problems? </w:t>
            </w:r>
          </w:p>
          <w:p w14:paraId="354A5C8F" w14:textId="3E357A69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9479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 xml:space="preserve">No dental insurance/fear of </w:t>
            </w:r>
            <w:r w:rsidR="00933BB5">
              <w:rPr>
                <w:sz w:val="20"/>
                <w:szCs w:val="20"/>
              </w:rPr>
              <w:t xml:space="preserve">the </w:t>
            </w:r>
            <w:r w:rsidR="00FF4F13">
              <w:rPr>
                <w:sz w:val="20"/>
                <w:szCs w:val="20"/>
              </w:rPr>
              <w:t>dentist</w:t>
            </w:r>
          </w:p>
          <w:p w14:paraId="00CDA987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35166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Poor</w:t>
            </w:r>
            <w:r w:rsidR="00FF4F13" w:rsidRPr="00AF03D5">
              <w:rPr>
                <w:sz w:val="20"/>
                <w:szCs w:val="20"/>
              </w:rPr>
              <w:t xml:space="preserve"> brushing/flossing habits. </w:t>
            </w:r>
          </w:p>
          <w:p w14:paraId="6CED4FC5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95181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If they have a caregiver, ask if any challenges with feeding and oral health care.</w:t>
            </w:r>
          </w:p>
          <w:p w14:paraId="671A2D74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438706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S</w:t>
            </w:r>
            <w:r w:rsidR="00FF4F13" w:rsidRPr="00AF03D5">
              <w:rPr>
                <w:sz w:val="20"/>
                <w:szCs w:val="20"/>
              </w:rPr>
              <w:t>moke or chew tobacco</w:t>
            </w:r>
          </w:p>
        </w:tc>
        <w:tc>
          <w:tcPr>
            <w:tcW w:w="3330" w:type="dxa"/>
          </w:tcPr>
          <w:p w14:paraId="724EAE4D" w14:textId="2A37628A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2602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 xml:space="preserve">Complete </w:t>
            </w:r>
            <w:r w:rsidR="00FF4F13" w:rsidRPr="00AF03D5">
              <w:rPr>
                <w:sz w:val="20"/>
                <w:szCs w:val="20"/>
              </w:rPr>
              <w:t xml:space="preserve">Swallow Screen </w:t>
            </w:r>
            <w:hyperlink r:id="rId8" w:history="1">
              <w:r w:rsidR="00FF4F13" w:rsidRPr="00EB63D4">
                <w:rPr>
                  <w:rStyle w:val="Hyperlink"/>
                  <w:sz w:val="20"/>
                  <w:szCs w:val="20"/>
                </w:rPr>
                <w:t>(EAT-10)</w:t>
              </w:r>
            </w:hyperlink>
            <w:r w:rsidR="00FF4F13" w:rsidRPr="00AF03D5">
              <w:rPr>
                <w:sz w:val="20"/>
                <w:szCs w:val="20"/>
              </w:rPr>
              <w:t xml:space="preserve"> and make </w:t>
            </w:r>
            <w:r w:rsidR="00933BB5">
              <w:rPr>
                <w:sz w:val="20"/>
                <w:szCs w:val="20"/>
              </w:rPr>
              <w:t xml:space="preserve">a </w:t>
            </w:r>
            <w:r w:rsidR="00FF4F13" w:rsidRPr="00AF03D5">
              <w:rPr>
                <w:sz w:val="20"/>
                <w:szCs w:val="20"/>
              </w:rPr>
              <w:t xml:space="preserve">referral. </w:t>
            </w:r>
          </w:p>
          <w:p w14:paraId="4F81C725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63954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Rec. healthcare provider review meds to see if they are causing dry mouth.</w:t>
            </w:r>
          </w:p>
          <w:p w14:paraId="40C1A3FE" w14:textId="67BE64E0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26624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Refer to Dentist.</w:t>
            </w:r>
          </w:p>
          <w:p w14:paraId="5FBD2109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97244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Ask if a Veteran? If yes, refer to VA Officer</w:t>
            </w:r>
          </w:p>
          <w:p w14:paraId="75A94755" w14:textId="160F6CD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33604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Provide a list of free or no</w:t>
            </w:r>
            <w:r w:rsidR="00EB63D4">
              <w:rPr>
                <w:sz w:val="20"/>
                <w:szCs w:val="20"/>
              </w:rPr>
              <w:t>-</w:t>
            </w:r>
            <w:r w:rsidR="00FF4F13" w:rsidRPr="00AF03D5">
              <w:rPr>
                <w:sz w:val="20"/>
                <w:szCs w:val="20"/>
              </w:rPr>
              <w:t xml:space="preserve">cost dentists. </w:t>
            </w:r>
          </w:p>
          <w:p w14:paraId="7A228BC0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13791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Refer to ADRC for adaptive equipment/ easy-grip toothbrush. </w:t>
            </w:r>
          </w:p>
          <w:p w14:paraId="1A5838F7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97915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Provide information about good oral hygiene for older adults. </w:t>
            </w:r>
          </w:p>
          <w:p w14:paraId="458E2B14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834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Ask if interested in quitting tobacco use and make an appropriate referral.</w:t>
            </w:r>
          </w:p>
          <w:p w14:paraId="7A1785D0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8075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EBS to review insurance plans that include dental care during open enrollment.</w:t>
            </w:r>
          </w:p>
          <w:p w14:paraId="73757DD0" w14:textId="4204E5B3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34141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Caregiver Support</w:t>
            </w:r>
          </w:p>
        </w:tc>
      </w:tr>
      <w:tr w:rsidR="00FF4F13" w14:paraId="2D2AF4F8" w14:textId="77777777" w:rsidTr="0021467B">
        <w:tc>
          <w:tcPr>
            <w:tcW w:w="1975" w:type="dxa"/>
          </w:tcPr>
          <w:p w14:paraId="2C48E12E" w14:textId="77777777" w:rsidR="00FF4F13" w:rsidRPr="00AF03D5" w:rsidRDefault="00FF4F13" w:rsidP="0021467B">
            <w:pPr>
              <w:rPr>
                <w:sz w:val="20"/>
                <w:szCs w:val="20"/>
              </w:rPr>
            </w:pPr>
            <w:r w:rsidRPr="00AF03D5">
              <w:rPr>
                <w:b/>
                <w:bCs/>
                <w:i/>
                <w:iCs/>
                <w:sz w:val="20"/>
                <w:szCs w:val="20"/>
              </w:rPr>
              <w:t>I don’t always have enough money to buy the food I need</w:t>
            </w:r>
            <w:r w:rsidRPr="00AF03D5">
              <w:rPr>
                <w:sz w:val="20"/>
                <w:szCs w:val="20"/>
              </w:rPr>
              <w:t>.</w:t>
            </w:r>
          </w:p>
          <w:p w14:paraId="02F3781B" w14:textId="77777777" w:rsidR="00FF4F13" w:rsidRPr="00AF03D5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623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Yes (4)</w:t>
            </w:r>
          </w:p>
          <w:p w14:paraId="515367D8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58176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No (0)</w:t>
            </w:r>
          </w:p>
        </w:tc>
        <w:tc>
          <w:tcPr>
            <w:tcW w:w="5490" w:type="dxa"/>
          </w:tcPr>
          <w:p w14:paraId="07C3A09E" w14:textId="77777777" w:rsidR="00FF4F13" w:rsidRPr="006B5AE1" w:rsidRDefault="00FF4F13" w:rsidP="0021467B">
            <w:pPr>
              <w:rPr>
                <w:rFonts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Do you get food or meals in other ways</w:t>
            </w:r>
            <w:r w:rsidRPr="006B5AE1"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?</w:t>
            </w:r>
            <w: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 xml:space="preserve"> Observe for:</w:t>
            </w:r>
          </w:p>
          <w:p w14:paraId="76F57B07" w14:textId="29DD1858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64538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I</w:t>
            </w:r>
            <w:r w:rsidR="00FF4F13" w:rsidRPr="00AF03D5">
              <w:rPr>
                <w:sz w:val="20"/>
                <w:szCs w:val="20"/>
              </w:rPr>
              <w:t>f they get food from the food pantry, family, neighbors, etc.</w:t>
            </w:r>
            <w:r w:rsidR="002105B9">
              <w:rPr>
                <w:sz w:val="20"/>
                <w:szCs w:val="20"/>
              </w:rPr>
              <w:t xml:space="preserve"> </w:t>
            </w:r>
            <w:r w:rsidR="00FF4F13" w:rsidRPr="00AF03D5">
              <w:rPr>
                <w:sz w:val="20"/>
                <w:szCs w:val="20"/>
              </w:rPr>
              <w:t>to make ends meet.</w:t>
            </w:r>
            <w:r w:rsidR="00FF4F13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-1443530001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="00FF4F13" w:rsidRPr="0039260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27DAD22" w14:textId="7FEDA999" w:rsidR="00FF4F13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894643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Awareness that our</w:t>
            </w:r>
            <w:r w:rsidR="00FF4F13" w:rsidRPr="00AF03D5">
              <w:rPr>
                <w:sz w:val="20"/>
                <w:szCs w:val="20"/>
              </w:rPr>
              <w:t xml:space="preserve"> meals are offered on a contribution basis.</w:t>
            </w:r>
          </w:p>
          <w:p w14:paraId="1277A1AB" w14:textId="6D5760B2" w:rsidR="00EA07DD" w:rsidRDefault="005171FB" w:rsidP="00EA07DD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19661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Attitude toward FoodSha</w:t>
            </w:r>
            <w:r w:rsidR="009E0E60">
              <w:rPr>
                <w:sz w:val="20"/>
                <w:szCs w:val="20"/>
              </w:rPr>
              <w:t>re</w:t>
            </w:r>
            <w:r w:rsidR="00EA07DD" w:rsidRPr="00EA07DD">
              <w:rPr>
                <w:sz w:val="20"/>
                <w:szCs w:val="20"/>
              </w:rPr>
              <w:t xml:space="preserve"> (Food Stamps). </w:t>
            </w:r>
            <w:proofErr w:type="gramStart"/>
            <w:r w:rsidR="00EA07DD" w:rsidRPr="00EA07DD">
              <w:rPr>
                <w:sz w:val="20"/>
                <w:szCs w:val="20"/>
              </w:rPr>
              <w:t>I.e.</w:t>
            </w:r>
            <w:proofErr w:type="gramEnd"/>
            <w:r w:rsidR="00EA07DD" w:rsidRPr="00EA07DD">
              <w:rPr>
                <w:sz w:val="20"/>
                <w:szCs w:val="20"/>
              </w:rPr>
              <w:t xml:space="preserve"> hesitant because don’t know how to use “The Card” or embarrassed to use</w:t>
            </w:r>
            <w:r w:rsidR="002105B9">
              <w:rPr>
                <w:sz w:val="20"/>
                <w:szCs w:val="20"/>
              </w:rPr>
              <w:t xml:space="preserve"> it</w:t>
            </w:r>
            <w:r w:rsidR="00EA07DD" w:rsidRPr="00EA07DD">
              <w:rPr>
                <w:sz w:val="20"/>
                <w:szCs w:val="20"/>
              </w:rPr>
              <w:t>.</w:t>
            </w:r>
          </w:p>
          <w:p w14:paraId="787DBC4B" w14:textId="77777777" w:rsidR="00EA07DD" w:rsidRDefault="005171FB" w:rsidP="00EA07DD">
            <w:pPr>
              <w:rPr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sz w:val="20"/>
                  <w:szCs w:val="20"/>
                </w:rPr>
                <w:id w:val="683710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07DD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EA07DD" w:rsidRPr="00EA07DD">
              <w:rPr>
                <w:sz w:val="20"/>
                <w:szCs w:val="20"/>
              </w:rPr>
              <w:t xml:space="preserve"> Need </w:t>
            </w:r>
            <w:proofErr w:type="gramStart"/>
            <w:r w:rsidR="00EA07DD" w:rsidRPr="00EA07DD">
              <w:rPr>
                <w:sz w:val="20"/>
                <w:szCs w:val="20"/>
              </w:rPr>
              <w:t>transportation</w:t>
            </w:r>
            <w:proofErr w:type="gramEnd"/>
          </w:p>
          <w:p w14:paraId="257B5E18" w14:textId="26827CB4" w:rsidR="00EA07DD" w:rsidRPr="00EA07DD" w:rsidRDefault="005171FB" w:rsidP="00EA07DD">
            <w:pPr>
              <w:rPr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sz w:val="20"/>
                  <w:szCs w:val="20"/>
                </w:rPr>
                <w:id w:val="101380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07DD">
                  <w:rPr>
                    <w:rFonts w:ascii="MS Gothic" w:eastAsia="MS Gothic" w:hAnsi="MS Gothic" w:cs="Segoe UI Symbol" w:hint="eastAsia"/>
                    <w:sz w:val="20"/>
                    <w:szCs w:val="20"/>
                  </w:rPr>
                  <w:t>☐</w:t>
                </w:r>
              </w:sdtContent>
            </w:sdt>
            <w:r w:rsidR="00EA07DD" w:rsidRPr="00EA07DD">
              <w:rPr>
                <w:sz w:val="20"/>
                <w:szCs w:val="20"/>
              </w:rPr>
              <w:t xml:space="preserve"> Need shopping </w:t>
            </w:r>
            <w:proofErr w:type="gramStart"/>
            <w:r w:rsidR="00EA07DD" w:rsidRPr="00EA07DD">
              <w:rPr>
                <w:sz w:val="20"/>
                <w:szCs w:val="20"/>
              </w:rPr>
              <w:t>assistance</w:t>
            </w:r>
            <w:proofErr w:type="gramEnd"/>
          </w:p>
          <w:p w14:paraId="2D075029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7446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Other: </w:t>
            </w:r>
            <w:sdt>
              <w:sdtPr>
                <w:rPr>
                  <w:sz w:val="20"/>
                  <w:szCs w:val="20"/>
                </w:rPr>
                <w:id w:val="-1254659608"/>
                <w:placeholder>
                  <w:docPart w:val="F90DE9C9B3994B00B7AD51DB3DFF279A"/>
                </w:placeholder>
                <w:showingPlcHdr/>
              </w:sdtPr>
              <w:sdtEndPr/>
              <w:sdtContent>
                <w:r w:rsidR="00FF4F13" w:rsidRPr="0039260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330" w:type="dxa"/>
          </w:tcPr>
          <w:p w14:paraId="0C9B06CB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70711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Provide Resources and Tips on how to make meals on a budget. </w:t>
            </w:r>
          </w:p>
          <w:p w14:paraId="326061AE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62245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Food Wise UW Extension</w:t>
            </w:r>
          </w:p>
          <w:p w14:paraId="36901213" w14:textId="77777777" w:rsidR="00FF4F13" w:rsidRPr="00AF03D5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45360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EBS Foodshare Application.</w:t>
            </w:r>
          </w:p>
          <w:p w14:paraId="50122FC7" w14:textId="1A4BBB44" w:rsidR="00FF4F13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5086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AF03D5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AF03D5">
              <w:rPr>
                <w:sz w:val="20"/>
                <w:szCs w:val="20"/>
              </w:rPr>
              <w:t xml:space="preserve"> Provide a list of food pantries and community meals.</w:t>
            </w:r>
          </w:p>
          <w:p w14:paraId="665BD593" w14:textId="5ECAD115" w:rsidR="00C81E7A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22275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E7A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81E7A" w:rsidRPr="00BA4691">
              <w:rPr>
                <w:sz w:val="20"/>
                <w:szCs w:val="20"/>
              </w:rPr>
              <w:t xml:space="preserve"> Arrange transport</w:t>
            </w:r>
            <w:r w:rsidR="00C81E7A">
              <w:rPr>
                <w:sz w:val="20"/>
                <w:szCs w:val="20"/>
              </w:rPr>
              <w:t xml:space="preserve"> and/or shopping assistant.</w:t>
            </w:r>
          </w:p>
          <w:p w14:paraId="363DF21A" w14:textId="77777777" w:rsidR="00CB1BC4" w:rsidRDefault="005171FB" w:rsidP="00CB1BC4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65431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1E7A" w:rsidRPr="00C81E7A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C81E7A" w:rsidRPr="00C81E7A">
              <w:rPr>
                <w:sz w:val="20"/>
                <w:szCs w:val="20"/>
              </w:rPr>
              <w:t xml:space="preserve"> </w:t>
            </w:r>
            <w:r w:rsidR="00C81E7A">
              <w:rPr>
                <w:sz w:val="20"/>
                <w:szCs w:val="20"/>
              </w:rPr>
              <w:t xml:space="preserve">Train on how to use </w:t>
            </w:r>
            <w:r w:rsidR="002105B9">
              <w:rPr>
                <w:sz w:val="20"/>
                <w:szCs w:val="20"/>
              </w:rPr>
              <w:t xml:space="preserve">the </w:t>
            </w:r>
            <w:r w:rsidR="00C81E7A">
              <w:rPr>
                <w:sz w:val="20"/>
                <w:szCs w:val="20"/>
              </w:rPr>
              <w:t xml:space="preserve">“Quest </w:t>
            </w:r>
            <w:proofErr w:type="gramStart"/>
            <w:r w:rsidR="00C81E7A">
              <w:rPr>
                <w:sz w:val="20"/>
                <w:szCs w:val="20"/>
              </w:rPr>
              <w:t>Card</w:t>
            </w:r>
            <w:proofErr w:type="gramEnd"/>
            <w:r w:rsidR="00C81E7A">
              <w:rPr>
                <w:sz w:val="20"/>
                <w:szCs w:val="20"/>
              </w:rPr>
              <w:t>”</w:t>
            </w:r>
          </w:p>
          <w:p w14:paraId="4B7E640D" w14:textId="3CD7C642" w:rsidR="00CB1BC4" w:rsidRDefault="005171FB" w:rsidP="00CB1BC4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21476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BC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B1BC4">
              <w:rPr>
                <w:sz w:val="20"/>
                <w:szCs w:val="20"/>
              </w:rPr>
              <w:t xml:space="preserve"> </w:t>
            </w:r>
            <w:r w:rsidR="00CB1BC4" w:rsidRPr="00CB1BC4">
              <w:rPr>
                <w:sz w:val="20"/>
                <w:szCs w:val="20"/>
              </w:rPr>
              <w:t>Commodity or other Food Boxes</w:t>
            </w:r>
          </w:p>
          <w:p w14:paraId="64BFCD11" w14:textId="731B0030" w:rsidR="00FF4F13" w:rsidRPr="00AF03D5" w:rsidRDefault="005171FB" w:rsidP="000A5F70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177957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BC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B1BC4">
              <w:rPr>
                <w:sz w:val="20"/>
                <w:szCs w:val="20"/>
              </w:rPr>
              <w:t xml:space="preserve"> </w:t>
            </w:r>
            <w:r w:rsidR="00CB1BC4" w:rsidRPr="00CB1BC4">
              <w:rPr>
                <w:sz w:val="20"/>
                <w:szCs w:val="20"/>
              </w:rPr>
              <w:t>Senior Farmers Market Vouchers</w:t>
            </w:r>
          </w:p>
        </w:tc>
      </w:tr>
      <w:tr w:rsidR="00FF4F13" w14:paraId="4BB738F3" w14:textId="77777777" w:rsidTr="0021467B">
        <w:tc>
          <w:tcPr>
            <w:tcW w:w="1975" w:type="dxa"/>
          </w:tcPr>
          <w:p w14:paraId="6404A83B" w14:textId="77777777" w:rsidR="00FF4F13" w:rsidRPr="00BA4691" w:rsidRDefault="00FF4F13" w:rsidP="0021467B">
            <w:pPr>
              <w:rPr>
                <w:sz w:val="20"/>
                <w:szCs w:val="20"/>
              </w:rPr>
            </w:pPr>
            <w:r w:rsidRPr="00BA4691">
              <w:rPr>
                <w:b/>
                <w:bCs/>
                <w:i/>
                <w:iCs/>
                <w:sz w:val="20"/>
                <w:szCs w:val="20"/>
              </w:rPr>
              <w:t>I eat alone most of the time</w:t>
            </w:r>
            <w:r w:rsidRPr="00BA4691">
              <w:rPr>
                <w:sz w:val="20"/>
                <w:szCs w:val="20"/>
              </w:rPr>
              <w:t>.</w:t>
            </w:r>
          </w:p>
          <w:p w14:paraId="21B6CCFB" w14:textId="77777777" w:rsidR="00FF4F13" w:rsidRPr="00BA4691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81682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Yes (1)</w:t>
            </w:r>
          </w:p>
          <w:p w14:paraId="7CE28216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9651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No (0)</w:t>
            </w:r>
          </w:p>
          <w:p w14:paraId="18A57C15" w14:textId="757AE8DD" w:rsidR="00FF4F13" w:rsidRPr="00BA4691" w:rsidRDefault="001A2C7C" w:rsidP="0021467B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07445170" wp14:editId="56F5CB1E">
                      <wp:simplePos x="0" y="0"/>
                      <wp:positionH relativeFrom="column">
                        <wp:posOffset>-74083</wp:posOffset>
                      </wp:positionH>
                      <wp:positionV relativeFrom="paragraph">
                        <wp:posOffset>1206076</wp:posOffset>
                      </wp:positionV>
                      <wp:extent cx="1210734" cy="397933"/>
                      <wp:effectExtent l="0" t="0" r="27940" b="2159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10734" cy="3979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E7E6E6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1211EC" w14:textId="36FCB859" w:rsidR="001A2C7C" w:rsidRDefault="001A2C7C" w:rsidP="001A2C7C">
                                  <w:r>
                                    <w:t xml:space="preserve">Page </w:t>
                                  </w:r>
                                  <w:r>
                                    <w:t>2</w:t>
                                  </w:r>
                                  <w:r>
                                    <w:t xml:space="preserve"> Total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7445170" id="Text Box 2" o:spid="_x0000_s1028" type="#_x0000_t202" style="position:absolute;margin-left:-5.85pt;margin-top:94.95pt;width:95.35pt;height:31.3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" fillcolor="#e7e6e6" strokeweight=".5pt">
                      <v:textbox>
                        <w:txbxContent>
                          <w:p w14:paraId="781211EC" w14:textId="36FCB859" w:rsidR="001A2C7C" w:rsidRDefault="001A2C7C" w:rsidP="001A2C7C">
                            <w:r>
                              <w:t xml:space="preserve">Page </w:t>
                            </w:r>
                            <w:r>
                              <w:t>2</w:t>
                            </w:r>
                            <w:r>
                              <w:t xml:space="preserve"> Total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490" w:type="dxa"/>
          </w:tcPr>
          <w:p w14:paraId="1F95EF4C" w14:textId="77777777" w:rsidR="00FF4F13" w:rsidRPr="001D522B" w:rsidRDefault="00FF4F13" w:rsidP="0021467B">
            <w:pPr>
              <w:rPr>
                <w:rFonts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>
              <w:rPr>
                <w:rFonts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>How do you feel about this? Observe for:</w:t>
            </w:r>
          </w:p>
          <w:p w14:paraId="5609FCE4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41000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S</w:t>
            </w:r>
            <w:r w:rsidR="00FF4F13" w:rsidRPr="00BA4691">
              <w:rPr>
                <w:sz w:val="20"/>
                <w:szCs w:val="20"/>
              </w:rPr>
              <w:t>ocial isolation or loneliness.</w:t>
            </w:r>
          </w:p>
          <w:p w14:paraId="58379F34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67638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Seems depressed. Why?</w:t>
            </w:r>
            <w:r w:rsidR="00FF4F13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103538448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="00FF4F13" w:rsidRPr="0039260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8E368B4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56454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P</w:t>
            </w:r>
            <w:r w:rsidR="00FF4F13" w:rsidRPr="00BA4691">
              <w:rPr>
                <w:sz w:val="20"/>
                <w:szCs w:val="20"/>
              </w:rPr>
              <w:t xml:space="preserve">et(s)? </w:t>
            </w:r>
            <w:sdt>
              <w:sdtPr>
                <w:rPr>
                  <w:sz w:val="20"/>
                  <w:szCs w:val="20"/>
                </w:rPr>
                <w:id w:val="-692847508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BA4691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7734A0EC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90993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What do they feed the pet? </w:t>
            </w:r>
            <w:sdt>
              <w:sdtPr>
                <w:rPr>
                  <w:sz w:val="20"/>
                  <w:szCs w:val="20"/>
                </w:rPr>
                <w:id w:val="1442341458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BA4691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390E6E47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18259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S</w:t>
            </w:r>
            <w:r w:rsidR="00FF4F13" w:rsidRPr="00BA4691">
              <w:rPr>
                <w:sz w:val="20"/>
                <w:szCs w:val="20"/>
              </w:rPr>
              <w:t xml:space="preserve">martphone, tablet, or computer? </w:t>
            </w:r>
          </w:p>
          <w:p w14:paraId="79A96D09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1753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Interested in learning how to Skype, Zoom, Facetime, etc.?</w:t>
            </w:r>
            <w:r w:rsidR="00FF4F13">
              <w:rPr>
                <w:sz w:val="20"/>
                <w:szCs w:val="20"/>
              </w:rPr>
              <w:t xml:space="preserve"> If yes, specify. </w:t>
            </w:r>
            <w:sdt>
              <w:sdtPr>
                <w:rPr>
                  <w:sz w:val="20"/>
                  <w:szCs w:val="20"/>
                </w:rPr>
                <w:id w:val="773518573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="00FF4F13" w:rsidRPr="0039260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3C8EAE7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3959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Do they have internet access? If no, why not? </w:t>
            </w:r>
            <w:sdt>
              <w:sdtPr>
                <w:rPr>
                  <w:sz w:val="20"/>
                  <w:szCs w:val="20"/>
                </w:rPr>
                <w:id w:val="622117386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BA4691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7DE88AD6" w14:textId="1876C646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30461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Are they a Veteran? If yes, are they interested in the Honor Flight or other programs and services from the VA?</w:t>
            </w:r>
            <w:r w:rsidR="00FF4F13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670919866"/>
                <w:placeholder>
                  <w:docPart w:val="5271F27129F64A74B118130E5F2ABF73"/>
                </w:placeholder>
              </w:sdtPr>
              <w:sdtEndPr/>
              <w:sdtContent>
                <w:r w:rsidR="008B2FCA">
                  <w:rPr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3330" w:type="dxa"/>
          </w:tcPr>
          <w:p w14:paraId="5D233BBC" w14:textId="0B87E8FC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06813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Arrange transport to Senior Dining Site on </w:t>
            </w:r>
            <w:sdt>
              <w:sdtPr>
                <w:rPr>
                  <w:sz w:val="20"/>
                  <w:szCs w:val="20"/>
                </w:rPr>
                <w:id w:val="-132720544"/>
                <w:placeholder>
                  <w:docPart w:val="5271F27129F64A74B118130E5F2ABF73"/>
                </w:placeholder>
                <w:text/>
              </w:sdtPr>
              <w:sdtEndPr/>
              <w:sdtContent>
                <w:r w:rsidR="00FF4F13" w:rsidRPr="00BA4691">
                  <w:rPr>
                    <w:sz w:val="20"/>
                    <w:szCs w:val="20"/>
                  </w:rPr>
                  <w:t>_________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days of the week. </w:t>
            </w:r>
          </w:p>
          <w:p w14:paraId="2BB78F36" w14:textId="48B8A5B6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9950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Offer Friendly Visit</w:t>
            </w:r>
            <w:r w:rsidR="001164DB">
              <w:rPr>
                <w:sz w:val="20"/>
                <w:szCs w:val="20"/>
              </w:rPr>
              <w:t>or/</w:t>
            </w:r>
            <w:r w:rsidR="00FF4F13" w:rsidRPr="00BA4691">
              <w:rPr>
                <w:sz w:val="20"/>
                <w:szCs w:val="20"/>
              </w:rPr>
              <w:t xml:space="preserve"> phone call</w:t>
            </w:r>
            <w:r w:rsidR="00FE7C10">
              <w:rPr>
                <w:sz w:val="20"/>
                <w:szCs w:val="20"/>
              </w:rPr>
              <w:t>s</w:t>
            </w:r>
            <w:r w:rsidR="00FF4F13" w:rsidRPr="00BA4691">
              <w:rPr>
                <w:sz w:val="20"/>
                <w:szCs w:val="20"/>
              </w:rPr>
              <w:t>.</w:t>
            </w:r>
          </w:p>
          <w:p w14:paraId="3BFDE462" w14:textId="6EBA11DA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04181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Provide </w:t>
            </w:r>
            <w:r w:rsidR="00FE7C10">
              <w:rPr>
                <w:sz w:val="20"/>
                <w:szCs w:val="20"/>
              </w:rPr>
              <w:t xml:space="preserve">a </w:t>
            </w:r>
            <w:r w:rsidR="00FF4F13" w:rsidRPr="00BA4691">
              <w:rPr>
                <w:sz w:val="20"/>
                <w:szCs w:val="20"/>
              </w:rPr>
              <w:t>list of community meals and senior dining locations.</w:t>
            </w:r>
          </w:p>
          <w:p w14:paraId="162F4E4F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8100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Provide Technology Training and Connectivity Resources </w:t>
            </w:r>
          </w:p>
          <w:p w14:paraId="2FDBE3D9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695188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Library Book Delivery</w:t>
            </w:r>
          </w:p>
          <w:p w14:paraId="21C0C9AF" w14:textId="574E5ECE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83580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Provide information about </w:t>
            </w:r>
            <w:r w:rsidR="00AA70D3">
              <w:rPr>
                <w:sz w:val="20"/>
                <w:szCs w:val="20"/>
              </w:rPr>
              <w:t xml:space="preserve">the </w:t>
            </w:r>
            <w:r w:rsidR="00FF4F13" w:rsidRPr="00BA4691">
              <w:rPr>
                <w:sz w:val="20"/>
                <w:szCs w:val="20"/>
              </w:rPr>
              <w:t>local Senior Center</w:t>
            </w:r>
            <w:r w:rsidR="00AA70D3">
              <w:rPr>
                <w:sz w:val="20"/>
                <w:szCs w:val="20"/>
              </w:rPr>
              <w:t>s</w:t>
            </w:r>
            <w:r w:rsidR="00FF4F13" w:rsidRPr="00BA4691">
              <w:rPr>
                <w:sz w:val="20"/>
                <w:szCs w:val="20"/>
              </w:rPr>
              <w:t xml:space="preserve"> </w:t>
            </w:r>
          </w:p>
          <w:p w14:paraId="7C060DD8" w14:textId="4D6D4F4D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99939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Provide Craft/Coloring Kits/pages.</w:t>
            </w:r>
          </w:p>
          <w:p w14:paraId="0F4E1E6B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7537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Interested in Volunteer</w:t>
            </w:r>
            <w:r w:rsidR="00FF4F13">
              <w:rPr>
                <w:sz w:val="20"/>
                <w:szCs w:val="20"/>
              </w:rPr>
              <w:t>ing</w:t>
            </w:r>
          </w:p>
          <w:p w14:paraId="42F1A798" w14:textId="3B584ADA" w:rsidR="000A41C1" w:rsidRPr="00BA4691" w:rsidRDefault="005171FB" w:rsidP="000A5F70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9804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Refer to Veterans Office for Honor Flight </w:t>
            </w:r>
          </w:p>
        </w:tc>
      </w:tr>
      <w:tr w:rsidR="00FF4F13" w14:paraId="3929F2AD" w14:textId="77777777" w:rsidTr="0021467B">
        <w:tc>
          <w:tcPr>
            <w:tcW w:w="1975" w:type="dxa"/>
          </w:tcPr>
          <w:p w14:paraId="4F10AE19" w14:textId="77777777" w:rsidR="00FF4F13" w:rsidRPr="00BA4691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BA4691">
              <w:rPr>
                <w:b/>
                <w:bCs/>
                <w:i/>
                <w:iCs/>
                <w:sz w:val="20"/>
                <w:szCs w:val="20"/>
              </w:rPr>
              <w:lastRenderedPageBreak/>
              <w:t>I take 3 or more different prescribed or over-the-counter drugs a day.</w:t>
            </w:r>
          </w:p>
          <w:p w14:paraId="4DF3DD88" w14:textId="77777777" w:rsidR="00FF4F13" w:rsidRPr="00BA4691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1433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Yes (1)</w:t>
            </w:r>
          </w:p>
          <w:p w14:paraId="1F868C31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3445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No (0)</w:t>
            </w:r>
          </w:p>
          <w:p w14:paraId="07BCE8DB" w14:textId="77777777" w:rsidR="00FF4F13" w:rsidRPr="00BA4691" w:rsidRDefault="00FF4F13" w:rsidP="0021467B">
            <w:pPr>
              <w:rPr>
                <w:sz w:val="20"/>
                <w:szCs w:val="20"/>
              </w:rPr>
            </w:pPr>
          </w:p>
        </w:tc>
        <w:tc>
          <w:tcPr>
            <w:tcW w:w="5490" w:type="dxa"/>
          </w:tcPr>
          <w:p w14:paraId="753DBDBF" w14:textId="77777777" w:rsidR="00FF4F13" w:rsidRPr="006635F0" w:rsidRDefault="00FF4F13" w:rsidP="0021467B">
            <w:pPr>
              <w:rPr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>
              <w:rPr>
                <w:b/>
                <w:bCs/>
                <w:i/>
                <w:iCs/>
                <w:color w:val="4472C4" w:themeColor="accent1"/>
                <w:sz w:val="20"/>
                <w:szCs w:val="20"/>
              </w:rPr>
              <w:t>Can you provide some more details on what you are taking and why? Observe for:</w:t>
            </w:r>
          </w:p>
          <w:p w14:paraId="5CA53E53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28446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H</w:t>
            </w:r>
            <w:r w:rsidR="00FF4F13" w:rsidRPr="00BA4691">
              <w:rPr>
                <w:sz w:val="20"/>
                <w:szCs w:val="20"/>
              </w:rPr>
              <w:t xml:space="preserve">erbs, supplements, vitamins, and other OTC medicines they take. (List below) </w:t>
            </w:r>
            <w:sdt>
              <w:sdtPr>
                <w:rPr>
                  <w:sz w:val="20"/>
                  <w:szCs w:val="20"/>
                </w:rPr>
                <w:id w:val="-568423480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BA4691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4A54CC65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97968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Confusion or questions related to the meds</w:t>
            </w:r>
            <w:r w:rsidR="00FF4F13" w:rsidRPr="00BA4691">
              <w:rPr>
                <w:sz w:val="20"/>
                <w:szCs w:val="20"/>
              </w:rPr>
              <w:t xml:space="preserve">? </w:t>
            </w:r>
            <w:sdt>
              <w:sdtPr>
                <w:rPr>
                  <w:sz w:val="20"/>
                  <w:szCs w:val="20"/>
                </w:rPr>
                <w:id w:val="-546528758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BA4691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70D5D421" w14:textId="7497FA78" w:rsidR="00FF4F13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3088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Lack of u</w:t>
            </w:r>
            <w:r w:rsidR="00FF4F13" w:rsidRPr="00BA4691">
              <w:rPr>
                <w:sz w:val="20"/>
                <w:szCs w:val="20"/>
              </w:rPr>
              <w:t>nderstand</w:t>
            </w:r>
            <w:r w:rsidR="00AA70D3">
              <w:rPr>
                <w:sz w:val="20"/>
                <w:szCs w:val="20"/>
              </w:rPr>
              <w:t>ing</w:t>
            </w:r>
            <w:r w:rsidR="00FF4F13" w:rsidRPr="00BA4691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of h</w:t>
            </w:r>
            <w:r w:rsidR="00FF4F13" w:rsidRPr="00BA4691">
              <w:rPr>
                <w:sz w:val="20"/>
                <w:szCs w:val="20"/>
              </w:rPr>
              <w:t xml:space="preserve">ow and when to take meds? </w:t>
            </w:r>
            <w:sdt>
              <w:sdtPr>
                <w:rPr>
                  <w:sz w:val="20"/>
                  <w:szCs w:val="20"/>
                </w:rPr>
                <w:id w:val="2375599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C702A0" w:rsidRPr="00EB4EF2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8D594E3" w14:textId="77777777" w:rsidR="00C702A0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08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02A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702A0">
              <w:rPr>
                <w:sz w:val="20"/>
                <w:szCs w:val="20"/>
              </w:rPr>
              <w:t xml:space="preserve"> Unsure how to use their pill box or don’t feel confident to fill it correctly. </w:t>
            </w:r>
          </w:p>
          <w:p w14:paraId="32321B27" w14:textId="0570D48B" w:rsidR="009C3990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15682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4D30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8E06B9">
              <w:rPr>
                <w:sz w:val="20"/>
                <w:szCs w:val="20"/>
              </w:rPr>
              <w:t xml:space="preserve"> Unable to afford their meds so don’t take or split pills or skip days. </w:t>
            </w:r>
          </w:p>
        </w:tc>
        <w:tc>
          <w:tcPr>
            <w:tcW w:w="3330" w:type="dxa"/>
          </w:tcPr>
          <w:p w14:paraId="4748868D" w14:textId="065BF5E8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423239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Refer to Dietitian. </w:t>
            </w:r>
          </w:p>
          <w:p w14:paraId="445EB1D4" w14:textId="529DFEE9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3711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Rec</w:t>
            </w:r>
            <w:r w:rsidR="00FF4F13">
              <w:rPr>
                <w:sz w:val="20"/>
                <w:szCs w:val="20"/>
              </w:rPr>
              <w:t>ommend a</w:t>
            </w:r>
            <w:r w:rsidR="00FF4F13" w:rsidRPr="00BA4691">
              <w:rPr>
                <w:sz w:val="20"/>
                <w:szCs w:val="20"/>
              </w:rPr>
              <w:t xml:space="preserve">. medication review. </w:t>
            </w:r>
          </w:p>
          <w:p w14:paraId="7FD8ED5A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78977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Suggest or provide a pillbox to help them manage their meds.</w:t>
            </w:r>
          </w:p>
          <w:p w14:paraId="40167FA5" w14:textId="5496913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86509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Encourage </w:t>
            </w:r>
            <w:r w:rsidR="00AA70D3">
              <w:rPr>
                <w:sz w:val="20"/>
                <w:szCs w:val="20"/>
              </w:rPr>
              <w:t xml:space="preserve">them </w:t>
            </w:r>
            <w:r w:rsidR="00FF4F13" w:rsidRPr="00BA4691">
              <w:rPr>
                <w:sz w:val="20"/>
                <w:szCs w:val="20"/>
              </w:rPr>
              <w:t xml:space="preserve">to tell their MD all the over-the-counter supplements/vitamins they take. </w:t>
            </w:r>
          </w:p>
          <w:p w14:paraId="3A2BB0C9" w14:textId="5D5FD1A6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0787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EBS to review insurance options for prescription drug coverage </w:t>
            </w:r>
            <w:r w:rsidR="00AE4D30">
              <w:rPr>
                <w:sz w:val="20"/>
                <w:szCs w:val="20"/>
              </w:rPr>
              <w:t>or other affordable pharmacy options</w:t>
            </w:r>
          </w:p>
        </w:tc>
      </w:tr>
      <w:tr w:rsidR="00FF4F13" w14:paraId="43146FD9" w14:textId="77777777" w:rsidTr="0021467B">
        <w:tc>
          <w:tcPr>
            <w:tcW w:w="1975" w:type="dxa"/>
          </w:tcPr>
          <w:p w14:paraId="194FA0A8" w14:textId="77777777" w:rsidR="00FF4F13" w:rsidRPr="00BA4691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BA4691">
              <w:rPr>
                <w:b/>
                <w:bCs/>
                <w:i/>
                <w:iCs/>
                <w:sz w:val="20"/>
                <w:szCs w:val="20"/>
              </w:rPr>
              <w:t>Without wanting to, I have lost or gained 10 pounds in the last 6 months.</w:t>
            </w:r>
          </w:p>
          <w:p w14:paraId="1ED2FD4A" w14:textId="77777777" w:rsidR="00FF4F13" w:rsidRPr="00BA4691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5272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Yes (2)</w:t>
            </w:r>
          </w:p>
          <w:p w14:paraId="1F4BB276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0848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No (0)</w:t>
            </w:r>
          </w:p>
        </w:tc>
        <w:tc>
          <w:tcPr>
            <w:tcW w:w="5490" w:type="dxa"/>
          </w:tcPr>
          <w:p w14:paraId="360A23A6" w14:textId="12B79E06" w:rsidR="00FF4F13" w:rsidRPr="00472176" w:rsidRDefault="00FF4F13" w:rsidP="0021467B">
            <w:pPr>
              <w:rPr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>
              <w:rPr>
                <w:b/>
                <w:bCs/>
                <w:i/>
                <w:iCs/>
                <w:color w:val="4472C4" w:themeColor="accent1"/>
                <w:sz w:val="20"/>
                <w:szCs w:val="20"/>
              </w:rPr>
              <w:t>Can you tell me more about this</w:t>
            </w:r>
            <w:r w:rsidR="003501BF">
              <w:rPr>
                <w:b/>
                <w:bCs/>
                <w:i/>
                <w:iCs/>
                <w:color w:val="4472C4" w:themeColor="accent1"/>
                <w:sz w:val="20"/>
                <w:szCs w:val="20"/>
              </w:rPr>
              <w:t xml:space="preserve"> and why you think this is happening?</w:t>
            </w:r>
            <w:r>
              <w:rPr>
                <w:b/>
                <w:bCs/>
                <w:i/>
                <w:iCs/>
                <w:color w:val="4472C4" w:themeColor="accent1"/>
                <w:sz w:val="20"/>
                <w:szCs w:val="20"/>
              </w:rPr>
              <w:t xml:space="preserve"> Observe for:</w:t>
            </w:r>
          </w:p>
          <w:p w14:paraId="3E06556C" w14:textId="6475E284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07861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</w:t>
            </w:r>
            <w:r w:rsidR="00FF4F13" w:rsidRPr="00BA4691">
              <w:rPr>
                <w:sz w:val="20"/>
                <w:szCs w:val="20"/>
              </w:rPr>
              <w:t>Any change in</w:t>
            </w:r>
            <w:r w:rsidR="00FF4F13">
              <w:rPr>
                <w:sz w:val="20"/>
                <w:szCs w:val="20"/>
              </w:rPr>
              <w:t xml:space="preserve"> health</w:t>
            </w:r>
            <w:r w:rsidR="005925D1">
              <w:rPr>
                <w:sz w:val="20"/>
                <w:szCs w:val="20"/>
              </w:rPr>
              <w:t xml:space="preserve">/dental </w:t>
            </w:r>
            <w:r w:rsidR="00FF4F13" w:rsidRPr="00BA4691">
              <w:rPr>
                <w:sz w:val="20"/>
                <w:szCs w:val="20"/>
              </w:rPr>
              <w:t>condition or life event change to help determine the root cause.</w:t>
            </w:r>
          </w:p>
          <w:p w14:paraId="1407D9F8" w14:textId="39888584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42187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>How</w:t>
            </w:r>
            <w:r w:rsidR="00FF4F13">
              <w:rPr>
                <w:sz w:val="20"/>
                <w:szCs w:val="20"/>
              </w:rPr>
              <w:t xml:space="preserve"> </w:t>
            </w:r>
            <w:r w:rsidR="00036336">
              <w:rPr>
                <w:sz w:val="20"/>
                <w:szCs w:val="20"/>
              </w:rPr>
              <w:t xml:space="preserve">do </w:t>
            </w:r>
            <w:r w:rsidR="00FF4F13" w:rsidRPr="00BA4691">
              <w:rPr>
                <w:sz w:val="20"/>
                <w:szCs w:val="20"/>
              </w:rPr>
              <w:t>their clothes fit, do they seem l</w:t>
            </w:r>
            <w:r w:rsidR="00036336">
              <w:rPr>
                <w:sz w:val="20"/>
                <w:szCs w:val="20"/>
              </w:rPr>
              <w:t>o</w:t>
            </w:r>
            <w:r w:rsidR="00FF4F13" w:rsidRPr="00BA4691">
              <w:rPr>
                <w:sz w:val="20"/>
                <w:szCs w:val="20"/>
              </w:rPr>
              <w:t xml:space="preserve">ose or tight? (10 lbs. is about a clothing size). </w:t>
            </w:r>
            <w:sdt>
              <w:sdtPr>
                <w:rPr>
                  <w:sz w:val="20"/>
                  <w:szCs w:val="20"/>
                </w:rPr>
                <w:id w:val="-2030171368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BA4691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0C41A862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21055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Altered</w:t>
            </w:r>
            <w:r w:rsidR="00FF4F13" w:rsidRPr="00BA4691">
              <w:rPr>
                <w:sz w:val="20"/>
                <w:szCs w:val="20"/>
              </w:rPr>
              <w:t xml:space="preserve"> sleep habits.</w:t>
            </w:r>
          </w:p>
          <w:p w14:paraId="4DE56E4C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31944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E</w:t>
            </w:r>
            <w:r w:rsidR="00FF4F13" w:rsidRPr="00BA4691">
              <w:rPr>
                <w:sz w:val="20"/>
                <w:szCs w:val="20"/>
              </w:rPr>
              <w:t>nergy level and strength</w:t>
            </w:r>
            <w:r w:rsidR="00FF4F13">
              <w:rPr>
                <w:sz w:val="20"/>
                <w:szCs w:val="20"/>
              </w:rPr>
              <w:t xml:space="preserve"> concerns.</w:t>
            </w:r>
          </w:p>
          <w:p w14:paraId="75C54A60" w14:textId="2F4DD814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78881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Ability</w:t>
            </w:r>
            <w:r w:rsidR="00FF4F13" w:rsidRPr="00BA4691">
              <w:rPr>
                <w:sz w:val="20"/>
                <w:szCs w:val="20"/>
              </w:rPr>
              <w:t xml:space="preserve"> to shop, carry groceries, </w:t>
            </w:r>
            <w:r w:rsidR="00AA70D3">
              <w:rPr>
                <w:sz w:val="20"/>
                <w:szCs w:val="20"/>
              </w:rPr>
              <w:t xml:space="preserve">and </w:t>
            </w:r>
            <w:r w:rsidR="00FF4F13" w:rsidRPr="00BA4691">
              <w:rPr>
                <w:sz w:val="20"/>
                <w:szCs w:val="20"/>
              </w:rPr>
              <w:t>open food packaging</w:t>
            </w:r>
            <w:r w:rsidR="00FF4F13">
              <w:rPr>
                <w:sz w:val="20"/>
                <w:szCs w:val="20"/>
              </w:rPr>
              <w:t>.</w:t>
            </w:r>
          </w:p>
          <w:p w14:paraId="2CC32CE1" w14:textId="706F983E" w:rsidR="00FF4F13" w:rsidRPr="00B9571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805278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N</w:t>
            </w:r>
            <w:r w:rsidR="00FF4F13" w:rsidRPr="00BA4691">
              <w:rPr>
                <w:sz w:val="20"/>
                <w:szCs w:val="20"/>
              </w:rPr>
              <w:t xml:space="preserve">eed </w:t>
            </w:r>
            <w:r w:rsidR="00E47F5A">
              <w:rPr>
                <w:sz w:val="20"/>
                <w:szCs w:val="20"/>
              </w:rPr>
              <w:t>for</w:t>
            </w:r>
            <w:r w:rsidR="00FF4F13">
              <w:rPr>
                <w:sz w:val="20"/>
                <w:szCs w:val="20"/>
              </w:rPr>
              <w:t xml:space="preserve"> </w:t>
            </w:r>
            <w:r w:rsidR="00FF4F13" w:rsidRPr="00BA4691">
              <w:rPr>
                <w:sz w:val="20"/>
                <w:szCs w:val="20"/>
              </w:rPr>
              <w:t>transportation</w:t>
            </w:r>
            <w:r w:rsidR="00FF4F13">
              <w:rPr>
                <w:sz w:val="20"/>
                <w:szCs w:val="20"/>
              </w:rPr>
              <w:t>.</w:t>
            </w:r>
          </w:p>
        </w:tc>
        <w:tc>
          <w:tcPr>
            <w:tcW w:w="3330" w:type="dxa"/>
          </w:tcPr>
          <w:p w14:paraId="569D6BB5" w14:textId="5AA78D46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5052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Refer to dietitian. </w:t>
            </w:r>
          </w:p>
          <w:p w14:paraId="7039F2E4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785260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Weekend or Additional Meals</w:t>
            </w:r>
          </w:p>
          <w:p w14:paraId="7A28037E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42684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Liquid Supplement</w:t>
            </w:r>
          </w:p>
          <w:p w14:paraId="6C1B03EA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9893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Transportation</w:t>
            </w:r>
          </w:p>
          <w:p w14:paraId="63720DAF" w14:textId="77777777" w:rsidR="00FF4F13" w:rsidRPr="00BA4691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39353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BA469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BA4691">
              <w:rPr>
                <w:sz w:val="20"/>
                <w:szCs w:val="20"/>
              </w:rPr>
              <w:t xml:space="preserve"> Other:</w:t>
            </w:r>
          </w:p>
          <w:sdt>
            <w:sdtPr>
              <w:rPr>
                <w:sz w:val="20"/>
                <w:szCs w:val="20"/>
              </w:rPr>
              <w:id w:val="734825719"/>
              <w:placeholder>
                <w:docPart w:val="5271F27129F64A74B118130E5F2ABF73"/>
              </w:placeholder>
              <w:showingPlcHdr/>
              <w:text/>
            </w:sdtPr>
            <w:sdtEndPr/>
            <w:sdtContent>
              <w:p w14:paraId="2983DF26" w14:textId="77777777" w:rsidR="00FF4F13" w:rsidRPr="00BA4691" w:rsidRDefault="00FF4F13" w:rsidP="0021467B">
                <w:pPr>
                  <w:pStyle w:val="ListParagraph"/>
                  <w:ind w:left="360"/>
                  <w:rPr>
                    <w:sz w:val="20"/>
                    <w:szCs w:val="20"/>
                  </w:rPr>
                </w:pPr>
                <w:r w:rsidRPr="00BA4691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FF4F13" w14:paraId="02365993" w14:textId="77777777" w:rsidTr="0021467B">
        <w:tc>
          <w:tcPr>
            <w:tcW w:w="1975" w:type="dxa"/>
          </w:tcPr>
          <w:p w14:paraId="0213B6C5" w14:textId="77777777" w:rsidR="00FF4F13" w:rsidRPr="00364889" w:rsidRDefault="00FF4F13" w:rsidP="0021467B">
            <w:pPr>
              <w:rPr>
                <w:b/>
                <w:bCs/>
                <w:i/>
                <w:iCs/>
                <w:sz w:val="20"/>
                <w:szCs w:val="20"/>
              </w:rPr>
            </w:pPr>
            <w:r w:rsidRPr="00364889">
              <w:rPr>
                <w:b/>
                <w:bCs/>
                <w:i/>
                <w:iCs/>
                <w:sz w:val="20"/>
                <w:szCs w:val="20"/>
              </w:rPr>
              <w:t>I am not always physically able to shop, cook, and/or feed myself.</w:t>
            </w:r>
          </w:p>
          <w:p w14:paraId="49575C5D" w14:textId="77777777" w:rsidR="00FF4F13" w:rsidRPr="00364889" w:rsidRDefault="005171FB" w:rsidP="0021467B">
            <w:pPr>
              <w:shd w:val="clear" w:color="auto" w:fill="E7E6E6" w:themeFill="background2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026526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Yes (2)</w:t>
            </w:r>
          </w:p>
          <w:p w14:paraId="377F297D" w14:textId="77777777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3549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No (0)</w:t>
            </w:r>
          </w:p>
          <w:p w14:paraId="246778C1" w14:textId="06A6745B" w:rsidR="00FF4F13" w:rsidRPr="00364889" w:rsidRDefault="00C714ED" w:rsidP="0021467B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3F512FEA" wp14:editId="4F6C19A6">
                      <wp:simplePos x="0" y="0"/>
                      <wp:positionH relativeFrom="column">
                        <wp:posOffset>-74295</wp:posOffset>
                      </wp:positionH>
                      <wp:positionV relativeFrom="paragraph">
                        <wp:posOffset>885614</wp:posOffset>
                      </wp:positionV>
                      <wp:extent cx="1210310" cy="397510"/>
                      <wp:effectExtent l="0" t="0" r="27940" b="2159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10310" cy="397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7E6E6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055CD24" w14:textId="2E283432" w:rsidR="00C714ED" w:rsidRDefault="00C714ED" w:rsidP="00C714ED">
                                  <w:r>
                                    <w:t xml:space="preserve">Page </w:t>
                                  </w:r>
                                  <w:r>
                                    <w:t>3</w:t>
                                  </w:r>
                                  <w:r>
                                    <w:t xml:space="preserve"> Total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512FEA" id="Text Box 3" o:spid="_x0000_s1029" type="#_x0000_t202" style="position:absolute;margin-left:-5.85pt;margin-top:69.75pt;width:95.3pt;height:31.3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" fillcolor="#e7e6e6" strokeweight=".5pt">
                      <v:textbox>
                        <w:txbxContent>
                          <w:p w14:paraId="4055CD24" w14:textId="2E283432" w:rsidR="00C714ED" w:rsidRDefault="00C714ED" w:rsidP="00C714ED">
                            <w:r>
                              <w:t xml:space="preserve">Page </w:t>
                            </w:r>
                            <w:r>
                              <w:t>3</w:t>
                            </w:r>
                            <w:r>
                              <w:t xml:space="preserve"> Total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490" w:type="dxa"/>
          </w:tcPr>
          <w:p w14:paraId="30903D82" w14:textId="77777777" w:rsidR="00FF4F13" w:rsidRPr="00325F90" w:rsidRDefault="00FF4F13" w:rsidP="0021467B">
            <w:pPr>
              <w:rPr>
                <w:rFonts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</w:pPr>
            <w:r>
              <w:rPr>
                <w:rFonts w:eastAsia="MS Gothic" w:cstheme="minorHAnsi"/>
                <w:b/>
                <w:bCs/>
                <w:i/>
                <w:iCs/>
                <w:color w:val="4472C4" w:themeColor="accent1"/>
                <w:sz w:val="20"/>
                <w:szCs w:val="20"/>
              </w:rPr>
              <w:t xml:space="preserve">Preparing and eating meals can be very draining, can you help me understand more about why you answered this as yes? Observe for: </w:t>
            </w:r>
          </w:p>
          <w:p w14:paraId="28948350" w14:textId="77777777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07334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>
              <w:rPr>
                <w:sz w:val="20"/>
                <w:szCs w:val="20"/>
              </w:rPr>
              <w:t xml:space="preserve"> </w:t>
            </w:r>
            <w:r w:rsidR="00FF4F13" w:rsidRPr="00364889">
              <w:rPr>
                <w:sz w:val="20"/>
                <w:szCs w:val="20"/>
              </w:rPr>
              <w:t xml:space="preserve">Does someone else prepare meals for them? Who? </w:t>
            </w:r>
            <w:sdt>
              <w:sdtPr>
                <w:rPr>
                  <w:sz w:val="20"/>
                  <w:szCs w:val="20"/>
                </w:rPr>
                <w:id w:val="-1757513439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36488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647E5ACB" w14:textId="77777777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30958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Do they use a lot of convenience foods? What types? </w:t>
            </w:r>
            <w:sdt>
              <w:sdtPr>
                <w:rPr>
                  <w:sz w:val="20"/>
                  <w:szCs w:val="20"/>
                </w:rPr>
                <w:id w:val="972863775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36488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5E6E0991" w14:textId="77777777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67324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Do they have any adaptive equipment? Know how to use it? Or are interested in learning about it?</w:t>
            </w:r>
            <w:r w:rsidR="00FF4F13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758490006"/>
                <w:placeholder>
                  <w:docPart w:val="5271F27129F64A74B118130E5F2ABF73"/>
                </w:placeholder>
                <w:showingPlcHdr/>
              </w:sdtPr>
              <w:sdtEndPr/>
              <w:sdtContent>
                <w:r w:rsidR="00FF4F13" w:rsidRPr="00392601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E71E820" w14:textId="3F8E4958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5530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Ab</w:t>
            </w:r>
            <w:r w:rsidR="00FF4F13">
              <w:rPr>
                <w:sz w:val="20"/>
                <w:szCs w:val="20"/>
              </w:rPr>
              <w:t>ility</w:t>
            </w:r>
            <w:r w:rsidR="00FF4F13" w:rsidRPr="00364889">
              <w:rPr>
                <w:sz w:val="20"/>
                <w:szCs w:val="20"/>
              </w:rPr>
              <w:t xml:space="preserve"> to open boxes, packages, </w:t>
            </w:r>
            <w:r w:rsidR="00D408D3">
              <w:rPr>
                <w:sz w:val="20"/>
                <w:szCs w:val="20"/>
              </w:rPr>
              <w:t xml:space="preserve">and </w:t>
            </w:r>
            <w:r w:rsidR="00FF4F13" w:rsidRPr="00364889">
              <w:rPr>
                <w:sz w:val="20"/>
                <w:szCs w:val="20"/>
              </w:rPr>
              <w:t>cans?</w:t>
            </w:r>
            <w:r w:rsidR="00FF4F13">
              <w:rPr>
                <w:sz w:val="20"/>
                <w:szCs w:val="20"/>
              </w:rPr>
              <w:t xml:space="preserve"> </w:t>
            </w:r>
          </w:p>
          <w:p w14:paraId="32E2F568" w14:textId="1D02FEEA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8512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Abi</w:t>
            </w:r>
            <w:r w:rsidR="00FF4F13">
              <w:rPr>
                <w:sz w:val="20"/>
                <w:szCs w:val="20"/>
              </w:rPr>
              <w:t>lity</w:t>
            </w:r>
            <w:r w:rsidR="00FF4F13" w:rsidRPr="00364889">
              <w:rPr>
                <w:sz w:val="20"/>
                <w:szCs w:val="20"/>
              </w:rPr>
              <w:t xml:space="preserve"> to prepare food?</w:t>
            </w:r>
          </w:p>
          <w:p w14:paraId="47ED7232" w14:textId="3AE4B4C3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72321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</w:t>
            </w:r>
            <w:r w:rsidR="00FF4F13">
              <w:rPr>
                <w:sz w:val="20"/>
                <w:szCs w:val="20"/>
              </w:rPr>
              <w:t>Physical activity</w:t>
            </w:r>
            <w:r w:rsidR="00FF4F13" w:rsidRPr="00364889">
              <w:rPr>
                <w:sz w:val="20"/>
                <w:szCs w:val="20"/>
              </w:rPr>
              <w:t>? If yes, what</w:t>
            </w:r>
            <w:r w:rsidR="00FF4F13">
              <w:rPr>
                <w:sz w:val="20"/>
                <w:szCs w:val="20"/>
              </w:rPr>
              <w:t xml:space="preserve"> type</w:t>
            </w:r>
            <w:r w:rsidR="00FF4F13" w:rsidRPr="00364889">
              <w:rPr>
                <w:sz w:val="20"/>
                <w:szCs w:val="20"/>
              </w:rPr>
              <w:t xml:space="preserve"> and how often</w:t>
            </w:r>
            <w:r w:rsidR="00D408D3">
              <w:rPr>
                <w:sz w:val="20"/>
                <w:szCs w:val="20"/>
              </w:rPr>
              <w:t>,</w:t>
            </w:r>
            <w:r w:rsidR="00FF4F13">
              <w:rPr>
                <w:sz w:val="20"/>
                <w:szCs w:val="20"/>
              </w:rPr>
              <w:t xml:space="preserve"> and for what duration</w:t>
            </w:r>
            <w:r w:rsidR="00D408D3">
              <w:rPr>
                <w:sz w:val="20"/>
                <w:szCs w:val="20"/>
              </w:rPr>
              <w:t>?</w:t>
            </w:r>
            <w:r w:rsidR="00FF4F13" w:rsidRPr="00364889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1022130491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36488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  <w:tc>
          <w:tcPr>
            <w:tcW w:w="3330" w:type="dxa"/>
          </w:tcPr>
          <w:p w14:paraId="7B42B2B7" w14:textId="77777777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547110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Refer to dietitian.</w:t>
            </w:r>
          </w:p>
          <w:p w14:paraId="48CF0C6B" w14:textId="77777777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0364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Refer to health promotion classes as appropriate. </w:t>
            </w:r>
            <w:sdt>
              <w:sdtPr>
                <w:rPr>
                  <w:sz w:val="20"/>
                  <w:szCs w:val="20"/>
                </w:rPr>
                <w:id w:val="-389727631"/>
                <w:placeholder>
                  <w:docPart w:val="5271F27129F64A74B118130E5F2ABF73"/>
                </w:placeholder>
                <w:showingPlcHdr/>
                <w:text/>
              </w:sdtPr>
              <w:sdtEndPr/>
              <w:sdtContent>
                <w:r w:rsidR="00FF4F13" w:rsidRPr="00364889">
                  <w:rPr>
                    <w:rStyle w:val="PlaceholderText"/>
                    <w:sz w:val="20"/>
                    <w:szCs w:val="20"/>
                  </w:rPr>
                  <w:t>Click or tap here to enter text.</w:t>
                </w:r>
              </w:sdtContent>
            </w:sdt>
          </w:p>
          <w:p w14:paraId="4A1C3B1D" w14:textId="77777777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16474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Refer to ADRC or Independent Living Center for adaptive equipment.</w:t>
            </w:r>
          </w:p>
          <w:p w14:paraId="3814A3FF" w14:textId="72CD4E53" w:rsidR="00FF4F13" w:rsidRPr="00364889" w:rsidRDefault="005171FB" w:rsidP="0021467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4041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4F13" w:rsidRPr="00364889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FF4F13" w:rsidRPr="00364889">
              <w:rPr>
                <w:sz w:val="20"/>
                <w:szCs w:val="20"/>
              </w:rPr>
              <w:t xml:space="preserve"> Provide Resource list of </w:t>
            </w:r>
            <w:r w:rsidR="00FF4F13">
              <w:rPr>
                <w:sz w:val="20"/>
                <w:szCs w:val="20"/>
              </w:rPr>
              <w:t>physical activity</w:t>
            </w:r>
            <w:r w:rsidR="00FF4F13" w:rsidRPr="00364889">
              <w:rPr>
                <w:sz w:val="20"/>
                <w:szCs w:val="20"/>
              </w:rPr>
              <w:t xml:space="preserve"> or movement classes/programs.</w:t>
            </w:r>
          </w:p>
          <w:p w14:paraId="0AE44D06" w14:textId="77777777" w:rsidR="00FF4F13" w:rsidRPr="00364889" w:rsidRDefault="00FF4F13" w:rsidP="0021467B">
            <w:pPr>
              <w:pStyle w:val="ListParagraph"/>
              <w:ind w:left="360"/>
              <w:rPr>
                <w:sz w:val="20"/>
                <w:szCs w:val="20"/>
              </w:rPr>
            </w:pPr>
          </w:p>
          <w:p w14:paraId="736B9B6B" w14:textId="77777777" w:rsidR="00FF4F13" w:rsidRPr="00364889" w:rsidRDefault="00FF4F13" w:rsidP="0021467B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</w:tr>
      <w:tr w:rsidR="00A41D48" w14:paraId="389B7EA2" w14:textId="77777777" w:rsidTr="00B238F2">
        <w:tc>
          <w:tcPr>
            <w:tcW w:w="10795" w:type="dxa"/>
            <w:gridSpan w:val="3"/>
          </w:tcPr>
          <w:tbl>
            <w:tblPr>
              <w:tblpPr w:leftFromText="180" w:rightFromText="180" w:vertAnchor="text" w:horzAnchor="margin" w:tblpXSpec="center" w:tblpY="-193"/>
              <w:tblOverlap w:val="never"/>
              <w:tblW w:w="1067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678"/>
            </w:tblGrid>
            <w:tr w:rsidR="001D5D1E" w:rsidRPr="001D5D1E" w14:paraId="7362C2C9" w14:textId="77777777" w:rsidTr="001D5D1E">
              <w:trPr>
                <w:trHeight w:val="160"/>
              </w:trPr>
              <w:tc>
                <w:tcPr>
                  <w:tcW w:w="10678" w:type="dxa"/>
                  <w:tcBorders>
                    <w:top w:val="single" w:sz="8" w:space="0" w:color="000000"/>
                  </w:tcBorders>
                  <w:tcMar>
                    <w:top w:w="0" w:type="dxa"/>
                    <w:left w:w="30" w:type="dxa"/>
                    <w:bottom w:w="0" w:type="dxa"/>
                    <w:right w:w="30" w:type="dxa"/>
                  </w:tcMar>
                  <w:vAlign w:val="center"/>
                  <w:hideMark/>
                </w:tcPr>
                <w:p w14:paraId="6434F204" w14:textId="34B87556" w:rsidR="001D5D1E" w:rsidRPr="001D5D1E" w:rsidRDefault="001D5D1E" w:rsidP="001D5D1E">
                  <w:pPr>
                    <w:shd w:val="clear" w:color="auto" w:fill="FFF2CC" w:themeFill="accent4" w:themeFillTint="33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</w:rPr>
                  </w:pPr>
                  <w:r w:rsidRPr="001D5D1E">
                    <w:rPr>
                      <w:rFonts w:ascii="Arial" w:eastAsia="Times New Roman" w:hAnsi="Arial" w:cs="Arial"/>
                      <w:b/>
                      <w:bCs/>
                    </w:rPr>
                    <w:t>TOTAL DETERMINE SCORE: _____</w:t>
                  </w:r>
                  <w:r>
                    <w:rPr>
                      <w:rFonts w:ascii="Arial" w:eastAsia="Times New Roman" w:hAnsi="Arial" w:cs="Arial"/>
                      <w:b/>
                      <w:bCs/>
                    </w:rPr>
                    <w:t xml:space="preserve"> </w:t>
                  </w:r>
                </w:p>
                <w:p w14:paraId="385D6E71" w14:textId="0D54C65F" w:rsidR="001D5D1E" w:rsidRPr="001D5D1E" w:rsidRDefault="001D5D1E" w:rsidP="001D5D1E">
                  <w:pPr>
                    <w:shd w:val="clear" w:color="auto" w:fill="FFF2CC" w:themeFill="accent4" w:themeFillTint="33"/>
                    <w:spacing w:after="0" w:line="240" w:lineRule="auto"/>
                    <w:rPr>
                      <w:rFonts w:ascii="Arial" w:eastAsia="Times New Roman" w:hAnsi="Arial" w:cs="Arial"/>
                      <w:b/>
                    </w:rPr>
                  </w:pPr>
                  <w:r w:rsidRPr="001D5D1E">
                    <w:rPr>
                      <w:rFonts w:ascii="Arial" w:eastAsia="Times New Roman" w:hAnsi="Arial" w:cs="Arial"/>
                      <w:b/>
                      <w:bCs/>
                    </w:rPr>
                    <w:t xml:space="preserve">Risk Level:     </w:t>
                  </w:r>
                  <w:r w:rsidRPr="001D5D1E">
                    <w:rPr>
                      <w:rFonts w:ascii="Arial" w:eastAsia="Times New Roman" w:hAnsi="Arial" w:cs="Arial"/>
                      <w:b/>
                    </w:rPr>
                    <w:t xml:space="preserve">___ 0-2 Low     ___3-5 Moderate </w:t>
                  </w:r>
                  <w:r>
                    <w:rPr>
                      <w:rFonts w:ascii="Arial" w:eastAsia="Times New Roman" w:hAnsi="Arial" w:cs="Arial"/>
                      <w:b/>
                    </w:rPr>
                    <w:t xml:space="preserve">      </w:t>
                  </w:r>
                  <w:r w:rsidRPr="001D5D1E">
                    <w:rPr>
                      <w:rFonts w:ascii="Arial" w:eastAsia="Times New Roman" w:hAnsi="Arial" w:cs="Arial"/>
                      <w:b/>
                    </w:rPr>
                    <w:t xml:space="preserve">6 + High           </w:t>
                  </w:r>
                </w:p>
              </w:tc>
            </w:tr>
          </w:tbl>
          <w:p w14:paraId="372F9CB4" w14:textId="77777777" w:rsidR="00A41D48" w:rsidRDefault="00A41D48" w:rsidP="0021467B">
            <w:pPr>
              <w:rPr>
                <w:sz w:val="20"/>
                <w:szCs w:val="20"/>
              </w:rPr>
            </w:pPr>
          </w:p>
        </w:tc>
      </w:tr>
      <w:tr w:rsidR="00FF4F13" w14:paraId="6435E07A" w14:textId="77777777" w:rsidTr="0021467B">
        <w:tc>
          <w:tcPr>
            <w:tcW w:w="10795" w:type="dxa"/>
            <w:gridSpan w:val="3"/>
            <w:shd w:val="clear" w:color="auto" w:fill="D9E2F3" w:themeFill="accent1" w:themeFillTint="33"/>
          </w:tcPr>
          <w:p w14:paraId="7A17200F" w14:textId="77777777" w:rsidR="00FF4F13" w:rsidRDefault="00FF4F13" w:rsidP="0021467B">
            <w:r>
              <w:rPr>
                <w:b/>
                <w:bCs/>
              </w:rPr>
              <w:t>Notes:</w:t>
            </w:r>
          </w:p>
        </w:tc>
      </w:tr>
      <w:tr w:rsidR="00FF4F13" w14:paraId="4E65ED8D" w14:textId="77777777" w:rsidTr="0021467B">
        <w:tc>
          <w:tcPr>
            <w:tcW w:w="10795" w:type="dxa"/>
            <w:gridSpan w:val="3"/>
            <w:shd w:val="clear" w:color="auto" w:fill="FFFFFF" w:themeFill="background1"/>
          </w:tcPr>
          <w:sdt>
            <w:sdtPr>
              <w:rPr>
                <w:sz w:val="20"/>
                <w:szCs w:val="20"/>
              </w:rPr>
              <w:id w:val="1732970589"/>
              <w:placeholder>
                <w:docPart w:val="F90DE9C9B3994B00B7AD51DB3DFF279A"/>
              </w:placeholder>
              <w:showingPlcHdr/>
            </w:sdtPr>
            <w:sdtEndPr/>
            <w:sdtContent>
              <w:p w14:paraId="5D98EA6B" w14:textId="2656F128" w:rsidR="00FF4F13" w:rsidRPr="00C35C82" w:rsidRDefault="00FF4F13" w:rsidP="0021467B">
                <w:pPr>
                  <w:rPr>
                    <w:sz w:val="20"/>
                    <w:szCs w:val="20"/>
                  </w:rPr>
                </w:pPr>
                <w:r w:rsidRPr="00392601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62FCB628" w14:textId="77777777" w:rsidR="00E05A20" w:rsidRPr="00E05A20" w:rsidRDefault="00E05A20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0"/>
          <w:u w:val="single"/>
        </w:rPr>
      </w:pPr>
      <w:r w:rsidRPr="00E05A20">
        <w:rPr>
          <w:rFonts w:ascii="Arial" w:eastAsia="Times New Roman" w:hAnsi="Arial" w:cs="Arial"/>
          <w:b/>
          <w:bCs/>
          <w:sz w:val="20"/>
          <w:szCs w:val="20"/>
          <w:u w:val="single"/>
        </w:rPr>
        <w:t>Additional Services/Resources/Referrals for all Tiers as appropriate:</w:t>
      </w:r>
    </w:p>
    <w:p w14:paraId="10CF29F9" w14:textId="77777777" w:rsidR="00C35C82" w:rsidRDefault="00C35C82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20"/>
          <w:szCs w:val="20"/>
        </w:rPr>
        <w:sectPr w:rsidR="00C35C82" w:rsidSect="00FF4F13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3E4F9D2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2137143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Frozen/Weekend Meals</w:t>
      </w:r>
    </w:p>
    <w:p w14:paraId="46959DCE" w14:textId="77777777" w:rsidR="00E05A20" w:rsidRPr="00DE0C64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19547763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Senior Dining Meals  </w:t>
      </w:r>
    </w:p>
    <w:p w14:paraId="5250A63C" w14:textId="1A13BA9B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633905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Carry Out Meals</w:t>
      </w:r>
    </w:p>
    <w:p w14:paraId="7B06276E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204912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Liquid Nutrition Supplements</w:t>
      </w:r>
    </w:p>
    <w:p w14:paraId="3623ACC9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160632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Nutrition Counseling/Dietitian Follow-Up</w:t>
      </w:r>
    </w:p>
    <w:p w14:paraId="11A85E62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531492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Malnutrition Resource List</w:t>
      </w:r>
    </w:p>
    <w:p w14:paraId="03399465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1453399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Complete Enhanced DETERMINE Questions</w:t>
      </w:r>
    </w:p>
    <w:p w14:paraId="509CFF4C" w14:textId="77777777" w:rsidR="004E2847" w:rsidRPr="00DE0C64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995486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Transportation to </w:t>
      </w:r>
      <w:sdt>
        <w:sdtPr>
          <w:rPr>
            <w:rFonts w:ascii="Arial" w:eastAsia="Times New Roman" w:hAnsi="Arial" w:cs="Arial"/>
            <w:sz w:val="18"/>
            <w:szCs w:val="18"/>
          </w:rPr>
          <w:id w:val="242610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Grocery </w:t>
      </w:r>
      <w:sdt>
        <w:sdtPr>
          <w:rPr>
            <w:rFonts w:ascii="Arial" w:eastAsia="Times New Roman" w:hAnsi="Arial" w:cs="Arial"/>
            <w:sz w:val="18"/>
            <w:szCs w:val="18"/>
          </w:rPr>
          <w:id w:val="-1074502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Food Pantry </w:t>
      </w:r>
    </w:p>
    <w:p w14:paraId="0DA96713" w14:textId="5ADFB5B4" w:rsidR="00E05A20" w:rsidRPr="00E05A20" w:rsidRDefault="004E2847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r w:rsidRPr="00DE0C64">
        <w:rPr>
          <w:rFonts w:ascii="Arial" w:eastAsia="Times New Roman" w:hAnsi="Arial" w:cs="Arial"/>
          <w:sz w:val="18"/>
          <w:szCs w:val="18"/>
        </w:rPr>
        <w:t xml:space="preserve">                   </w:t>
      </w:r>
      <w:r w:rsidR="00E05A20" w:rsidRPr="00E05A20">
        <w:rPr>
          <w:rFonts w:ascii="Arial" w:eastAsia="Times New Roman" w:hAnsi="Arial" w:cs="Arial"/>
          <w:sz w:val="18"/>
          <w:szCs w:val="18"/>
        </w:rPr>
        <w:t xml:space="preserve"> </w:t>
      </w:r>
      <w:sdt>
        <w:sdtPr>
          <w:rPr>
            <w:rFonts w:ascii="Arial" w:eastAsia="Times New Roman" w:hAnsi="Arial" w:cs="Arial"/>
            <w:sz w:val="18"/>
            <w:szCs w:val="18"/>
          </w:rPr>
          <w:id w:val="-15408967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E0C64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Senior Dining Site </w:t>
      </w:r>
      <w:sdt>
        <w:sdtPr>
          <w:rPr>
            <w:rFonts w:ascii="Arial" w:eastAsia="Times New Roman" w:hAnsi="Arial" w:cs="Arial"/>
            <w:sz w:val="18"/>
            <w:szCs w:val="18"/>
          </w:rPr>
          <w:id w:val="-428279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Other</w:t>
      </w:r>
    </w:p>
    <w:p w14:paraId="404F3E65" w14:textId="74720804" w:rsidR="00BA43C7" w:rsidRPr="00BA43C7" w:rsidRDefault="005171FB" w:rsidP="00BA43C7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2002930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BA43C7" w:rsidRPr="00BA43C7">
        <w:rPr>
          <w:rFonts w:ascii="Arial" w:eastAsia="Times New Roman" w:hAnsi="Arial" w:cs="Arial"/>
          <w:sz w:val="18"/>
          <w:szCs w:val="18"/>
        </w:rPr>
        <w:t xml:space="preserve"> Food Share Application Assistance</w:t>
      </w:r>
    </w:p>
    <w:p w14:paraId="36E3EE9D" w14:textId="0EDDAA20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1605113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A43C7">
            <w:rPr>
              <w:rFonts w:ascii="MS Gothic" w:eastAsia="MS Gothic" w:hAnsi="MS Gothic" w:cs="Arial" w:hint="eastAsia"/>
              <w:sz w:val="18"/>
              <w:szCs w:val="18"/>
            </w:rPr>
            <w:t>☐</w:t>
          </w:r>
        </w:sdtContent>
      </w:sdt>
      <w:r w:rsidR="00BA43C7">
        <w:rPr>
          <w:rFonts w:ascii="Arial" w:eastAsia="Times New Roman" w:hAnsi="Arial" w:cs="Arial"/>
          <w:sz w:val="18"/>
          <w:szCs w:val="18"/>
        </w:rPr>
        <w:t xml:space="preserve"> </w:t>
      </w:r>
      <w:r w:rsidR="00E05A20" w:rsidRPr="00E05A20">
        <w:rPr>
          <w:rFonts w:ascii="Arial" w:eastAsia="Times New Roman" w:hAnsi="Arial" w:cs="Arial"/>
          <w:sz w:val="18"/>
          <w:szCs w:val="18"/>
        </w:rPr>
        <w:t>Adaptive Equipment/Independent Living Center Referral</w:t>
      </w:r>
    </w:p>
    <w:p w14:paraId="6145C50A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47028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Nutrition Education    </w:t>
      </w:r>
      <w:sdt>
        <w:sdtPr>
          <w:rPr>
            <w:rFonts w:ascii="Arial" w:eastAsia="Times New Roman" w:hAnsi="Arial" w:cs="Arial"/>
            <w:sz w:val="18"/>
            <w:szCs w:val="18"/>
          </w:rPr>
          <w:id w:val="-6545334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NOURISH Steps Website </w:t>
      </w:r>
    </w:p>
    <w:p w14:paraId="4CA4FFD3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32626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Nutrition/Socialization/Health &amp; Wellness Resource List</w:t>
      </w:r>
    </w:p>
    <w:p w14:paraId="70F730C5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-669632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Commodity Food Box  </w:t>
      </w:r>
      <w:sdt>
        <w:sdtPr>
          <w:rPr>
            <w:rFonts w:ascii="Arial" w:eastAsia="Times New Roman" w:hAnsi="Arial" w:cs="Arial"/>
            <w:sz w:val="18"/>
            <w:szCs w:val="18"/>
          </w:rPr>
          <w:id w:val="-4009057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Other Food Box </w:t>
      </w:r>
      <w:sdt>
        <w:sdtPr>
          <w:rPr>
            <w:rFonts w:ascii="Arial" w:eastAsia="Times New Roman" w:hAnsi="Arial" w:cs="Arial"/>
            <w:sz w:val="18"/>
            <w:szCs w:val="18"/>
          </w:rPr>
          <w:id w:val="-991179124"/>
          <w:placeholder>
            <w:docPart w:val="F14B74974D3C47A18E7FB473D3BCB853"/>
          </w:placeholder>
          <w:showingPlcHdr/>
        </w:sdtPr>
        <w:sdtEndPr/>
        <w:sdtContent>
          <w:r w:rsidR="00E05A20" w:rsidRPr="00E05A20">
            <w:rPr>
              <w:rFonts w:ascii="Arial" w:eastAsia="Times New Roman" w:hAnsi="Arial" w:cs="Arial"/>
              <w:sz w:val="18"/>
              <w:szCs w:val="18"/>
            </w:rPr>
            <w:t>Click or tap here to enter text.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</w:t>
      </w:r>
    </w:p>
    <w:p w14:paraId="5616DDB7" w14:textId="77777777" w:rsidR="00E05A20" w:rsidRPr="00E05A20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035312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Nutrition Class ( </w:t>
      </w:r>
      <w:sdt>
        <w:sdtPr>
          <w:rPr>
            <w:rFonts w:ascii="Arial" w:eastAsia="Times New Roman" w:hAnsi="Arial" w:cs="Arial"/>
            <w:sz w:val="18"/>
            <w:szCs w:val="18"/>
          </w:rPr>
          <w:id w:val="2076697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Stepping Up Your Nutrition, </w:t>
      </w:r>
      <w:sdt>
        <w:sdtPr>
          <w:rPr>
            <w:rFonts w:ascii="Arial" w:eastAsia="Times New Roman" w:hAnsi="Arial" w:cs="Arial"/>
            <w:sz w:val="18"/>
            <w:szCs w:val="18"/>
          </w:rPr>
          <w:id w:val="-1590309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E05A20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E05A20">
        <w:rPr>
          <w:rFonts w:ascii="Arial" w:eastAsia="Times New Roman" w:hAnsi="Arial" w:cs="Arial"/>
          <w:sz w:val="18"/>
          <w:szCs w:val="18"/>
        </w:rPr>
        <w:t xml:space="preserve"> Eat Better, Move More, Weigh Less)</w:t>
      </w:r>
    </w:p>
    <w:p w14:paraId="1EE6F4A8" w14:textId="77777777" w:rsidR="00C35C82" w:rsidRPr="00DE0C64" w:rsidRDefault="005171FB" w:rsidP="00E05A20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</w:pPr>
      <w:sdt>
        <w:sdtPr>
          <w:rPr>
            <w:rFonts w:ascii="Arial" w:eastAsia="Times New Roman" w:hAnsi="Arial" w:cs="Arial"/>
            <w:sz w:val="18"/>
            <w:szCs w:val="18"/>
          </w:rPr>
          <w:id w:val="1803732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DE0C64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DE0C64">
        <w:rPr>
          <w:rFonts w:ascii="Arial" w:eastAsia="Times New Roman" w:hAnsi="Arial" w:cs="Arial"/>
          <w:sz w:val="18"/>
          <w:szCs w:val="18"/>
        </w:rPr>
        <w:t xml:space="preserve"> Caregiver Support </w:t>
      </w:r>
      <w:sdt>
        <w:sdtPr>
          <w:rPr>
            <w:rFonts w:ascii="Arial" w:eastAsia="Times New Roman" w:hAnsi="Arial" w:cs="Arial"/>
            <w:sz w:val="18"/>
            <w:szCs w:val="18"/>
          </w:rPr>
          <w:id w:val="-1405990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DE0C64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DE0C64">
        <w:rPr>
          <w:rFonts w:ascii="Arial" w:eastAsia="Times New Roman" w:hAnsi="Arial" w:cs="Arial"/>
          <w:sz w:val="18"/>
          <w:szCs w:val="18"/>
        </w:rPr>
        <w:t xml:space="preserve"> Senior Farmers Market Vouchers  </w:t>
      </w:r>
    </w:p>
    <w:p w14:paraId="7689E94E" w14:textId="32C08FBA" w:rsidR="00C35C82" w:rsidRPr="00DE0C64" w:rsidRDefault="005171FB" w:rsidP="00FF4F13">
      <w:pPr>
        <w:tabs>
          <w:tab w:val="left" w:pos="-720"/>
          <w:tab w:val="left" w:pos="360"/>
        </w:tabs>
        <w:suppressAutoHyphens/>
        <w:spacing w:before="120" w:after="120" w:line="240" w:lineRule="auto"/>
        <w:rPr>
          <w:rFonts w:ascii="Arial" w:eastAsia="Times New Roman" w:hAnsi="Arial" w:cs="Arial"/>
          <w:sz w:val="18"/>
          <w:szCs w:val="18"/>
        </w:rPr>
        <w:sectPr w:rsidR="00C35C82" w:rsidRPr="00DE0C64" w:rsidSect="00C35C82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sdt>
        <w:sdtPr>
          <w:rPr>
            <w:rFonts w:ascii="Arial" w:eastAsia="Times New Roman" w:hAnsi="Arial" w:cs="Arial"/>
            <w:sz w:val="18"/>
            <w:szCs w:val="18"/>
          </w:rPr>
          <w:id w:val="-1786564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5A20" w:rsidRPr="00DE0C64">
            <w:rPr>
              <w:rFonts w:ascii="Segoe UI Symbol" w:eastAsia="Times New Roman" w:hAnsi="Segoe UI Symbol" w:cs="Segoe UI Symbol"/>
              <w:sz w:val="18"/>
              <w:szCs w:val="18"/>
            </w:rPr>
            <w:t>☐</w:t>
          </w:r>
        </w:sdtContent>
      </w:sdt>
      <w:r w:rsidR="00E05A20" w:rsidRPr="00DE0C64">
        <w:rPr>
          <w:rFonts w:ascii="Arial" w:eastAsia="Times New Roman" w:hAnsi="Arial" w:cs="Arial"/>
          <w:sz w:val="18"/>
          <w:szCs w:val="18"/>
        </w:rPr>
        <w:t xml:space="preserve"> Other  </w:t>
      </w:r>
      <w:sdt>
        <w:sdtPr>
          <w:rPr>
            <w:rFonts w:ascii="Arial" w:eastAsia="Times New Roman" w:hAnsi="Arial" w:cs="Arial"/>
            <w:sz w:val="18"/>
            <w:szCs w:val="18"/>
          </w:rPr>
          <w:id w:val="-2139944510"/>
          <w:placeholder>
            <w:docPart w:val="3A736E98C13E434B929F9212F548CF65"/>
          </w:placeholder>
        </w:sdtPr>
        <w:sdtEndPr/>
        <w:sdtContent>
          <w:r w:rsidR="00E05A20" w:rsidRPr="00DE0C64">
            <w:rPr>
              <w:rFonts w:ascii="Arial" w:eastAsia="Times New Roman" w:hAnsi="Arial" w:cs="Arial"/>
              <w:sz w:val="18"/>
              <w:szCs w:val="18"/>
            </w:rPr>
            <w:t>type here</w:t>
          </w:r>
        </w:sdtContent>
      </w:sdt>
    </w:p>
    <w:p w14:paraId="42B0B4E5" w14:textId="77777777" w:rsidR="00FF4F13" w:rsidRDefault="00FF4F13" w:rsidP="006E0394"/>
    <w:sectPr w:rsidR="00FF4F13" w:rsidSect="00C35C8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15A66" w14:textId="77777777" w:rsidR="005D01A1" w:rsidRDefault="005D01A1" w:rsidP="00FF4F13">
      <w:pPr>
        <w:spacing w:after="0" w:line="240" w:lineRule="auto"/>
      </w:pPr>
      <w:r>
        <w:separator/>
      </w:r>
    </w:p>
  </w:endnote>
  <w:endnote w:type="continuationSeparator" w:id="0">
    <w:p w14:paraId="5B42EDF8" w14:textId="77777777" w:rsidR="005D01A1" w:rsidRDefault="005D01A1" w:rsidP="00FF4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2BCC3" w14:textId="22BCD163" w:rsidR="00FF4F13" w:rsidRPr="0068587A" w:rsidRDefault="00FF4F13" w:rsidP="00FF4F13">
    <w:pPr>
      <w:pStyle w:val="Footer"/>
      <w:jc w:val="right"/>
      <w:rPr>
        <w:sz w:val="18"/>
        <w:szCs w:val="18"/>
      </w:rPr>
    </w:pPr>
    <w:r w:rsidRPr="0068587A">
      <w:rPr>
        <w:sz w:val="18"/>
        <w:szCs w:val="18"/>
      </w:rPr>
      <w:t xml:space="preserve">GWAAR Nutrition Team Revised </w:t>
    </w:r>
    <w:proofErr w:type="gramStart"/>
    <w:r w:rsidR="005171FB">
      <w:rPr>
        <w:sz w:val="18"/>
        <w:szCs w:val="18"/>
      </w:rPr>
      <w:t>4-11</w:t>
    </w:r>
    <w:r w:rsidRPr="0068587A">
      <w:rPr>
        <w:sz w:val="18"/>
        <w:szCs w:val="18"/>
      </w:rPr>
      <w:t>-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3E8BF" w14:textId="77777777" w:rsidR="005D01A1" w:rsidRDefault="005D01A1" w:rsidP="00FF4F13">
      <w:pPr>
        <w:spacing w:after="0" w:line="240" w:lineRule="auto"/>
      </w:pPr>
      <w:r>
        <w:separator/>
      </w:r>
    </w:p>
  </w:footnote>
  <w:footnote w:type="continuationSeparator" w:id="0">
    <w:p w14:paraId="355BB79A" w14:textId="77777777" w:rsidR="005D01A1" w:rsidRDefault="005D01A1" w:rsidP="00FF4F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86EE9"/>
    <w:multiLevelType w:val="hybridMultilevel"/>
    <w:tmpl w:val="5022BBFC"/>
    <w:lvl w:ilvl="0" w:tplc="430A43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B2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8A4F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942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7C6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22A1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D25C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CF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1A0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F313E64"/>
    <w:multiLevelType w:val="hybridMultilevel"/>
    <w:tmpl w:val="636215F6"/>
    <w:lvl w:ilvl="0" w:tplc="DCAC53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0E9F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802F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4416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9A90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AEBF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849E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D45B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CC97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F3D1CD1"/>
    <w:multiLevelType w:val="hybridMultilevel"/>
    <w:tmpl w:val="86BC64A4"/>
    <w:lvl w:ilvl="0" w:tplc="7B0269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60A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12D9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9A14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56DF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6A34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C45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F22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2603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631789406">
    <w:abstractNumId w:val="0"/>
  </w:num>
  <w:num w:numId="2" w16cid:durableId="2133357667">
    <w:abstractNumId w:val="2"/>
  </w:num>
  <w:num w:numId="3" w16cid:durableId="10250561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7KwNDUzNzcytzBX0lEKTi0uzszPAykwrQUAwYVv8CwAAAA="/>
  </w:docVars>
  <w:rsids>
    <w:rsidRoot w:val="00FF4F13"/>
    <w:rsid w:val="00036336"/>
    <w:rsid w:val="00076573"/>
    <w:rsid w:val="000A41C1"/>
    <w:rsid w:val="000A5F70"/>
    <w:rsid w:val="001164DB"/>
    <w:rsid w:val="00121828"/>
    <w:rsid w:val="001A2C7C"/>
    <w:rsid w:val="001D5D1E"/>
    <w:rsid w:val="001F546C"/>
    <w:rsid w:val="002105B9"/>
    <w:rsid w:val="00334230"/>
    <w:rsid w:val="003501BF"/>
    <w:rsid w:val="00436EF7"/>
    <w:rsid w:val="004B3AC8"/>
    <w:rsid w:val="004B7A53"/>
    <w:rsid w:val="004E1342"/>
    <w:rsid w:val="004E2847"/>
    <w:rsid w:val="005171FB"/>
    <w:rsid w:val="005925D1"/>
    <w:rsid w:val="00593B83"/>
    <w:rsid w:val="005D01A1"/>
    <w:rsid w:val="00664B72"/>
    <w:rsid w:val="0068587A"/>
    <w:rsid w:val="006E0394"/>
    <w:rsid w:val="006E4681"/>
    <w:rsid w:val="008A4B3F"/>
    <w:rsid w:val="008B2FCA"/>
    <w:rsid w:val="008E06B9"/>
    <w:rsid w:val="00933BB5"/>
    <w:rsid w:val="00960D01"/>
    <w:rsid w:val="009C3990"/>
    <w:rsid w:val="009E0E60"/>
    <w:rsid w:val="00A41D48"/>
    <w:rsid w:val="00A764B3"/>
    <w:rsid w:val="00AA70D3"/>
    <w:rsid w:val="00AE0B1E"/>
    <w:rsid w:val="00AE4D30"/>
    <w:rsid w:val="00B3646D"/>
    <w:rsid w:val="00BA43C7"/>
    <w:rsid w:val="00BC3D3F"/>
    <w:rsid w:val="00C35C82"/>
    <w:rsid w:val="00C702A0"/>
    <w:rsid w:val="00C714ED"/>
    <w:rsid w:val="00C81E7A"/>
    <w:rsid w:val="00CB1BC4"/>
    <w:rsid w:val="00CF790F"/>
    <w:rsid w:val="00D17393"/>
    <w:rsid w:val="00D408D3"/>
    <w:rsid w:val="00DE0C64"/>
    <w:rsid w:val="00E05A20"/>
    <w:rsid w:val="00E16115"/>
    <w:rsid w:val="00E47F5A"/>
    <w:rsid w:val="00E6734F"/>
    <w:rsid w:val="00E83A07"/>
    <w:rsid w:val="00EA07DD"/>
    <w:rsid w:val="00EB63D4"/>
    <w:rsid w:val="00F76073"/>
    <w:rsid w:val="00F762BB"/>
    <w:rsid w:val="00FE2406"/>
    <w:rsid w:val="00FE7C10"/>
    <w:rsid w:val="00FF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61FCB"/>
  <w15:chartTrackingRefBased/>
  <w15:docId w15:val="{4285B4E3-B5A3-4C51-8BDF-D96B2D1A9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4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4F1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F4F1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F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F13"/>
  </w:style>
  <w:style w:type="paragraph" w:styleId="Footer">
    <w:name w:val="footer"/>
    <w:basedOn w:val="Normal"/>
    <w:link w:val="FooterChar"/>
    <w:uiPriority w:val="99"/>
    <w:unhideWhenUsed/>
    <w:rsid w:val="00FF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F13"/>
  </w:style>
  <w:style w:type="character" w:styleId="Hyperlink">
    <w:name w:val="Hyperlink"/>
    <w:basedOn w:val="DefaultParagraphFont"/>
    <w:uiPriority w:val="99"/>
    <w:unhideWhenUsed/>
    <w:rsid w:val="00EB63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63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9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840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41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48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714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3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4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55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4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stlemedicalhub.com/sites/site.prod.nestlemedicalhub.com/files/2019-11/EAT-10%20Interactive%20PDF.pdf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ww.grandfamilies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65E83FB8EB474CBD7D21DE8BC5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2CD8D-D9A8-4FDF-B626-FB655DF32A89}"/>
      </w:docPartPr>
      <w:docPartBody>
        <w:p w:rsidR="0082445A" w:rsidRDefault="0018675C" w:rsidP="0018675C">
          <w:pPr>
            <w:pStyle w:val="7865E83FB8EB474CBD7D21DE8BC589AA"/>
          </w:pPr>
          <w:r w:rsidRPr="003926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AC3C8F57024AF6ABED7C3543D96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38D15-A8D7-4CFB-BBFE-86CE0DB1B387}"/>
      </w:docPartPr>
      <w:docPartBody>
        <w:p w:rsidR="0082445A" w:rsidRDefault="0018675C" w:rsidP="0018675C">
          <w:pPr>
            <w:pStyle w:val="24AC3C8F57024AF6ABED7C3543D967B4"/>
          </w:pPr>
          <w:r w:rsidRPr="003926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71F27129F64A74B118130E5F2AB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8B6F9-16FA-4E13-8386-5CDE71B3F2A1}"/>
      </w:docPartPr>
      <w:docPartBody>
        <w:p w:rsidR="0082445A" w:rsidRDefault="0018675C" w:rsidP="0018675C">
          <w:pPr>
            <w:pStyle w:val="5271F27129F64A74B118130E5F2ABF73"/>
          </w:pPr>
          <w:r w:rsidRPr="003926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DD7AA8F9294116A679020D05EDB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8056F-8289-489E-95F4-66E8C311E4B7}"/>
      </w:docPartPr>
      <w:docPartBody>
        <w:p w:rsidR="0082445A" w:rsidRDefault="0018675C" w:rsidP="0018675C">
          <w:pPr>
            <w:pStyle w:val="4CDD7AA8F9294116A679020D05EDB936"/>
          </w:pPr>
          <w:r w:rsidRPr="003926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0DE9C9B3994B00B7AD51DB3DFF2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C8D4-A909-4B71-B99D-5D20DB47FC47}"/>
      </w:docPartPr>
      <w:docPartBody>
        <w:p w:rsidR="0082445A" w:rsidRDefault="0018675C" w:rsidP="0018675C">
          <w:pPr>
            <w:pStyle w:val="F90DE9C9B3994B00B7AD51DB3DFF279A"/>
          </w:pPr>
          <w:r w:rsidRPr="003926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8D7B6-4D77-4867-8902-8BB4BD52B556}"/>
      </w:docPartPr>
      <w:docPartBody>
        <w:p w:rsidR="00787300" w:rsidRDefault="0082445A">
          <w:r w:rsidRPr="00EB4EF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4B74974D3C47A18E7FB473D3BCB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C84D9-9CB7-413A-8520-99C4DA7928B9}"/>
      </w:docPartPr>
      <w:docPartBody>
        <w:p w:rsidR="008E21C9" w:rsidRDefault="00AE363F" w:rsidP="00AE363F">
          <w:pPr>
            <w:pStyle w:val="F14B74974D3C47A18E7FB473D3BCB853"/>
          </w:pPr>
          <w:r w:rsidRPr="0039260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736E98C13E434B929F9212F548C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8BAA6-0D7C-47D2-90EF-585D42286D2F}"/>
      </w:docPartPr>
      <w:docPartBody>
        <w:p w:rsidR="008E21C9" w:rsidRDefault="00AE363F" w:rsidP="00AE363F">
          <w:pPr>
            <w:pStyle w:val="3A736E98C13E434B929F9212F548CF65"/>
          </w:pPr>
          <w:r w:rsidRPr="00EE27B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75C"/>
    <w:rsid w:val="0018675C"/>
    <w:rsid w:val="003D6D60"/>
    <w:rsid w:val="00787300"/>
    <w:rsid w:val="0082445A"/>
    <w:rsid w:val="008E21C9"/>
    <w:rsid w:val="00A16BC4"/>
    <w:rsid w:val="00AE363F"/>
    <w:rsid w:val="00C8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363F"/>
    <w:rPr>
      <w:color w:val="808080"/>
    </w:rPr>
  </w:style>
  <w:style w:type="paragraph" w:customStyle="1" w:styleId="7865E83FB8EB474CBD7D21DE8BC589AA">
    <w:name w:val="7865E83FB8EB474CBD7D21DE8BC589AA"/>
    <w:rsid w:val="0018675C"/>
  </w:style>
  <w:style w:type="paragraph" w:customStyle="1" w:styleId="24AC3C8F57024AF6ABED7C3543D967B4">
    <w:name w:val="24AC3C8F57024AF6ABED7C3543D967B4"/>
    <w:rsid w:val="0018675C"/>
  </w:style>
  <w:style w:type="paragraph" w:customStyle="1" w:styleId="5271F27129F64A74B118130E5F2ABF73">
    <w:name w:val="5271F27129F64A74B118130E5F2ABF73"/>
    <w:rsid w:val="0018675C"/>
  </w:style>
  <w:style w:type="paragraph" w:customStyle="1" w:styleId="4CDD7AA8F9294116A679020D05EDB936">
    <w:name w:val="4CDD7AA8F9294116A679020D05EDB936"/>
    <w:rsid w:val="0018675C"/>
  </w:style>
  <w:style w:type="paragraph" w:customStyle="1" w:styleId="F90DE9C9B3994B00B7AD51DB3DFF279A">
    <w:name w:val="F90DE9C9B3994B00B7AD51DB3DFF279A"/>
    <w:rsid w:val="0018675C"/>
  </w:style>
  <w:style w:type="paragraph" w:customStyle="1" w:styleId="F14B74974D3C47A18E7FB473D3BCB853">
    <w:name w:val="F14B74974D3C47A18E7FB473D3BCB853"/>
    <w:rsid w:val="00AE363F"/>
  </w:style>
  <w:style w:type="paragraph" w:customStyle="1" w:styleId="3A736E98C13E434B929F9212F548CF65">
    <w:name w:val="3A736E98C13E434B929F9212F548CF65"/>
    <w:rsid w:val="00AE36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0C1337858BF479A43418A64CA281B" ma:contentTypeVersion="26" ma:contentTypeDescription="Create a new document." ma:contentTypeScope="" ma:versionID="7ab349728db718f484a6979a9259196e">
  <xsd:schema xmlns:xsd="http://www.w3.org/2001/XMLSchema" xmlns:xs="http://www.w3.org/2001/XMLSchema" xmlns:p="http://schemas.microsoft.com/office/2006/metadata/properties" xmlns:ns2="ff32064d-b83d-4337-9f5b-13a405f2a3d4" xmlns:ns3="10efd3e3-2e1f-4a18-848b-e688ba258044" targetNamespace="http://schemas.microsoft.com/office/2006/metadata/properties" ma:root="true" ma:fieldsID="98c57dfe2051a11712a4a47b07d84f9b" ns2:_="" ns3:_="">
    <xsd:import namespace="ff32064d-b83d-4337-9f5b-13a405f2a3d4"/>
    <xsd:import namespace="10efd3e3-2e1f-4a18-848b-e688ba258044"/>
    <xsd:element name="properties">
      <xsd:complexType>
        <xsd:sequence>
          <xsd:element name="documentManagement">
            <xsd:complexType>
              <xsd:all>
                <xsd:element ref="ns2:Program" minOccurs="0"/>
                <xsd:element ref="ns2:Topic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TypeofItem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Year" minOccurs="0"/>
                <xsd:element ref="ns2:TypeofDocument" minOccurs="0"/>
                <xsd:element ref="ns2:County_x002f_Tribe" minOccurs="0"/>
                <xsd:element ref="ns2:AgingUnitName" minOccurs="0"/>
                <xsd:element ref="ns2:NutritionCategory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32064d-b83d-4337-9f5b-13a405f2a3d4" elementFormDefault="qualified">
    <xsd:import namespace="http://schemas.microsoft.com/office/2006/documentManagement/types"/>
    <xsd:import namespace="http://schemas.microsoft.com/office/infopath/2007/PartnerControls"/>
    <xsd:element name="Program" ma:index="2" nillable="true" ma:displayName="Program" ma:default="Stepping Up Your Nutrition" ma:format="Dropdown" ma:internalName="Program">
      <xsd:simpleType>
        <xsd:restriction base="dms:Choice">
          <xsd:enumeration value="Stepping Up Your Nutrition"/>
          <xsd:enumeration value="Beneficial Bites"/>
          <xsd:enumeration value="CDSMP"/>
          <xsd:enumeration value="Choice 4"/>
        </xsd:restriction>
      </xsd:simpleType>
    </xsd:element>
    <xsd:element name="Topic" ma:index="3" nillable="true" ma:displayName="Topic" ma:format="Dropdown" ma:internalName="Topic">
      <xsd:simpleType>
        <xsd:restriction base="dms:Choice">
          <xsd:enumeration value="Evidence-Based Programs"/>
          <xsd:enumeration value="Choice 2"/>
          <xsd:enumeration value="Choice 3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LengthInSeconds" ma:index="15" nillable="true" ma:displayName="Length (seconds)" ma:hidden="true" ma:internalName="MediaLengthInSeconds" ma:readOnly="true">
      <xsd:simpleType>
        <xsd:restriction base="dms:Unknown"/>
      </xsd:simpleType>
    </xsd:element>
    <xsd:element name="TypeofItem" ma:index="16" nillable="true" ma:displayName="Type of Item" ma:format="Dropdown" ma:hidden="true" ma:internalName="TypeofItem" ma:readOnly="false">
      <xsd:simpleType>
        <xsd:restriction base="dms:Choice">
          <xsd:enumeration value="Claims"/>
          <xsd:enumeration value="Final Budget"/>
          <xsd:enumeration value="Final Plan"/>
          <xsd:enumeration value="Forms"/>
          <xsd:enumeration value="Instructions"/>
          <xsd:enumeration value="Memos"/>
          <xsd:enumeration value="Reference Documents"/>
          <xsd:enumeration value="Training Materials"/>
          <xsd:enumeration value="Webinars"/>
          <xsd:enumeration value="*Register for Webinars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5b5e3b5d-00ce-4b78-af77-171e4bcd602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Year" ma:index="23" nillable="true" ma:displayName="Month/Year" ma:format="Dropdown" ma:hidden="true" ma:internalName="Year" ma:readOnly="false">
      <xsd:simpleType>
        <xsd:restriction base="dms:Text">
          <xsd:maxLength value="255"/>
        </xsd:restriction>
      </xsd:simpleType>
    </xsd:element>
    <xsd:element name="TypeofDocument" ma:index="24" nillable="true" ma:displayName="Type of Document" ma:format="Dropdown" ma:hidden="true" ma:internalName="TypeofDocument" ma:readOnly="false">
      <xsd:simpleType>
        <xsd:restriction base="dms:Text">
          <xsd:maxLength value="255"/>
        </xsd:restriction>
      </xsd:simpleType>
    </xsd:element>
    <xsd:element name="County_x002f_Tribe" ma:index="26" nillable="true" ma:displayName="County/Tribe" ma:format="Dropdown" ma:hidden="true" ma:internalName="County_x002f_Tribe" ma:readOnly="false">
      <xsd:simpleType>
        <xsd:restriction base="dms:Text">
          <xsd:maxLength value="255"/>
        </xsd:restriction>
      </xsd:simpleType>
    </xsd:element>
    <xsd:element name="AgingUnitName" ma:index="27" nillable="true" ma:displayName="Aging Unit Name" ma:format="Dropdown" ma:hidden="true" ma:internalName="AgingUnitName" ma:readOnly="false">
      <xsd:simpleType>
        <xsd:restriction base="dms:Choice">
          <xsd:enumeration value="ADRC of Central Wisconsin (Lincoln, Langlade, Marathon, and Wood Counties)"/>
          <xsd:enumeration value="Adams County Division on Aging"/>
          <xsd:enumeration value="Ashland County Aging Unit"/>
          <xsd:enumeration value="Barron County Office on Aging"/>
          <xsd:enumeration value="Bayfield County Aging and Disability Services"/>
          <xsd:enumeration value="ADRC of Brown County"/>
          <xsd:enumeration value="Buffalo and Pepin Counties ADRC"/>
          <xsd:enumeration value="ADRC of Northwest Wisconsin (Burnett and Polk Counties)"/>
          <xsd:enumeration value="Calumet County ADRC"/>
          <xsd:enumeration value="ADRC of Chippewa County"/>
          <xsd:enumeration value="ADRC of Clark County"/>
          <xsd:enumeration value="ADRC of Columbia County"/>
          <xsd:enumeration value="Crawford County"/>
          <xsd:enumeration value="ADRC of Dodge County"/>
          <xsd:enumeration value="ADRC of Door County"/>
          <xsd:enumeration value="Senior Connections Douglas County"/>
          <xsd:enumeration value="Dunn County Office on Aging"/>
          <xsd:enumeration value="ADRC of Eau Claire County"/>
          <xsd:enumeration value="ADRC of Fond du Lac County"/>
          <xsd:enumeration value="Forest County Commission on Aging"/>
          <xsd:enumeration value="ADRC of Grant County"/>
          <xsd:enumeration value="ADRC of Green County"/>
          <xsd:enumeration value="ADRC of Florence County"/>
          <xsd:enumeration value="Green Lake County Aging Unit"/>
          <xsd:enumeration value="Iowa County ADRC"/>
          <xsd:enumeration value="ADRC of Iron County"/>
          <xsd:enumeration value="Jackson County Aging Unit"/>
          <xsd:enumeration value="Aging and ADRC of Jefferson County"/>
          <xsd:enumeration value="ADRC of Juneau County"/>
          <xsd:enumeration value="Kenosha Division of Aging Services"/>
          <xsd:enumeration value="ADRC of the Lakeshore (Kewaunee and Manitowoc Counties)"/>
          <xsd:enumeration value="La Crosse County Aging Unit"/>
          <xsd:enumeration value="Lafayette County Human Services"/>
          <xsd:enumeration value="Marinette County Elderly Services"/>
          <xsd:enumeration value="Marquette County Department of Human Services"/>
          <xsd:enumeration value="Monroe County Senior Services"/>
          <xsd:enumeration value="Oconto County Commission on Aging"/>
          <xsd:enumeration value="ADRC of Oneida County"/>
          <xsd:enumeration value="Outagamie County Aging and Long Term Support Division"/>
          <xsd:enumeration value="ADRC of Ozaukee County"/>
          <xsd:enumeration value="ADRC of Pierce County"/>
          <xsd:enumeration value="ADRC of Portage County"/>
          <xsd:enumeration value="ADRC of Price County"/>
          <xsd:enumeration value="ADRC of Racine County"/>
          <xsd:enumeration value="ADRC of Richland County"/>
          <xsd:enumeration value="Rock County ADRC"/>
          <xsd:enumeration value="Rusk County Senior Services"/>
          <xsd:enumeration value="Sawyer County Senior Resource Center"/>
          <xsd:enumeration value="Shawano County Aging Unit"/>
          <xsd:enumeration value="ADRC of Sauk County"/>
          <xsd:enumeration value="Sheboygan County Division on Aging"/>
          <xsd:enumeration value="ADRC of St. Croix County"/>
          <xsd:enumeration value="Taylor County Commission on Aging"/>
          <xsd:enumeration value="ADRC of Trempealeau County"/>
          <xsd:enumeration value="Vernon County Unit on Aging"/>
          <xsd:enumeration value="ADRC of Vilas County"/>
          <xsd:enumeration value="ADRC of Walworth County"/>
          <xsd:enumeration value="Washburn County Unit on Aging"/>
          <xsd:enumeration value="ADRC of Washington County"/>
          <xsd:enumeration value="ADRC of Waukesha County"/>
          <xsd:enumeration value="Waupaca County Department of Health and Human Services"/>
          <xsd:enumeration value="Waushara County Department of Aging Services"/>
          <xsd:enumeration value="Winnebago County Commission on Aging and ADRC"/>
          <xsd:enumeration value="Bad River Band of Superior Chippewa Tribe"/>
          <xsd:enumeration value="Forest County Potawatomi Tribe"/>
          <xsd:enumeration value="Ho-Chunk Nation Tribe"/>
          <xsd:enumeration value="Lac Courte Oreilles Tribe"/>
          <xsd:enumeration value="Lac du Flambeau Band of Superior Chippewa Tribe"/>
          <xsd:enumeration value="Menominee Nation Tribe"/>
          <xsd:enumeration value="Oneida Nation Tribe"/>
          <xsd:enumeration value="Red Cliff Band of Lake Superior Chippewa Tribe"/>
          <xsd:enumeration value="Sokaogon Chippewa Community – Mole Lake Tribe"/>
          <xsd:enumeration value="St. Croix Chippewa Indians of Wisconsin Tribe"/>
          <xsd:enumeration value="Stockbridge-Munsee Community Tribe"/>
        </xsd:restriction>
      </xsd:simpleType>
    </xsd:element>
    <xsd:element name="NutritionCategory" ma:index="29" nillable="true" ma:displayName="Nutrition Category" ma:format="Dropdown" ma:hidden="true" ma:internalName="NutritionCategory" ma:readOnly="false">
      <xsd:simpleType>
        <xsd:restriction base="dms:Choice">
          <xsd:enumeration value="Nutrition Education"/>
          <xsd:enumeration value="Food Safety"/>
          <xsd:enumeration value="NAC"/>
        </xsd:restriction>
      </xsd:simpleType>
    </xsd:element>
    <xsd:element name="MediaServiceSearchProperties" ma:index="3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efd3e3-2e1f-4a18-848b-e688ba25804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9" nillable="true" ma:displayName="Taxonomy Catch All Column" ma:hidden="true" ma:list="{3205d5b7-6d16-4bab-9a7c-48033a5fabb6}" ma:internalName="TaxCatchAll" ma:readOnly="false" ma:showField="CatchAllData" ma:web="10efd3e3-2e1f-4a18-848b-e688ba2580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unty_x002f_Tribe xmlns="ff32064d-b83d-4337-9f5b-13a405f2a3d4" xsi:nil="true"/>
    <TypeofItem xmlns="ff32064d-b83d-4337-9f5b-13a405f2a3d4" xsi:nil="true"/>
    <Year xmlns="ff32064d-b83d-4337-9f5b-13a405f2a3d4" xsi:nil="true"/>
    <TaxCatchAll xmlns="10efd3e3-2e1f-4a18-848b-e688ba258044" xsi:nil="true"/>
    <lcf76f155ced4ddcb4097134ff3c332f xmlns="ff32064d-b83d-4337-9f5b-13a405f2a3d4">
      <Terms xmlns="http://schemas.microsoft.com/office/infopath/2007/PartnerControls"/>
    </lcf76f155ced4ddcb4097134ff3c332f>
    <Program xmlns="ff32064d-b83d-4337-9f5b-13a405f2a3d4">Stepping Up Your Nutrition</Program>
    <NutritionCategory xmlns="ff32064d-b83d-4337-9f5b-13a405f2a3d4" xsi:nil="true"/>
    <TypeofDocument xmlns="ff32064d-b83d-4337-9f5b-13a405f2a3d4" xsi:nil="true"/>
    <Topic xmlns="ff32064d-b83d-4337-9f5b-13a405f2a3d4" xsi:nil="true"/>
    <AgingUnitName xmlns="ff32064d-b83d-4337-9f5b-13a405f2a3d4" xsi:nil="true"/>
  </documentManagement>
</p:properties>
</file>

<file path=customXml/itemProps1.xml><?xml version="1.0" encoding="utf-8"?>
<ds:datastoreItem xmlns:ds="http://schemas.openxmlformats.org/officeDocument/2006/customXml" ds:itemID="{D288FF53-F8F5-45D6-AF32-FF77DF674261}"/>
</file>

<file path=customXml/itemProps2.xml><?xml version="1.0" encoding="utf-8"?>
<ds:datastoreItem xmlns:ds="http://schemas.openxmlformats.org/officeDocument/2006/customXml" ds:itemID="{C71DC625-ADB6-403A-A21B-28A9CD80328A}"/>
</file>

<file path=customXml/itemProps3.xml><?xml version="1.0" encoding="utf-8"?>
<ds:datastoreItem xmlns:ds="http://schemas.openxmlformats.org/officeDocument/2006/customXml" ds:itemID="{47FFB3B6-124C-4CBB-A958-6B58A2A2F611}"/>
</file>

<file path=docMetadata/LabelInfo.xml><?xml version="1.0" encoding="utf-8"?>
<clbl:labelList xmlns:clbl="http://schemas.microsoft.com/office/2020/mipLabelMetadata">
  <clbl:label id="{8e087664-409d-4c4c-a6b4-7aa01020d6ea}" enabled="0" method="" siteId="{8e087664-409d-4c4c-a6b4-7aa01020d6e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4</Pages>
  <Words>1696</Words>
  <Characters>9671</Characters>
  <Application>Microsoft Office Word</Application>
  <DocSecurity>0</DocSecurity>
  <Lines>80</Lines>
  <Paragraphs>22</Paragraphs>
  <ScaleCrop>false</ScaleCrop>
  <Company/>
  <LinksUpToDate>false</LinksUpToDate>
  <CharactersWithSpaces>1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VanKampen</dc:creator>
  <cp:keywords/>
  <dc:description/>
  <cp:lastModifiedBy>Pam VanKampen</cp:lastModifiedBy>
  <cp:revision>5</cp:revision>
  <dcterms:created xsi:type="dcterms:W3CDTF">2023-04-11T17:24:00Z</dcterms:created>
  <dcterms:modified xsi:type="dcterms:W3CDTF">2023-04-11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0C1337858BF479A43418A64CA281B</vt:lpwstr>
  </property>
</Properties>
</file>